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670825" w14:textId="145DF119" w:rsidR="00861D98" w:rsidRPr="00AB107D" w:rsidRDefault="0089248A" w:rsidP="00AB107D">
      <w:pPr>
        <w:jc w:val="center"/>
        <w:rPr>
          <w:sz w:val="36"/>
          <w:szCs w:val="36"/>
          <w:lang w:val="en-GB"/>
        </w:rPr>
      </w:pPr>
      <w:r>
        <w:rPr>
          <w:sz w:val="36"/>
          <w:szCs w:val="36"/>
          <w:lang w:val="en-GB"/>
        </w:rPr>
        <w:t>Lease Agreement</w:t>
      </w:r>
    </w:p>
    <w:p w14:paraId="331D5D91" w14:textId="58C966E7" w:rsidR="0089248A" w:rsidRPr="00CE05B2" w:rsidRDefault="0089248A" w:rsidP="00AB107D">
      <w:pPr>
        <w:spacing w:line="240" w:lineRule="auto"/>
        <w:jc w:val="center"/>
        <w:rPr>
          <w:sz w:val="22"/>
          <w:szCs w:val="22"/>
          <w:lang w:val="en-GB"/>
        </w:rPr>
      </w:pPr>
      <w:r w:rsidRPr="00CE05B2">
        <w:rPr>
          <w:sz w:val="22"/>
          <w:szCs w:val="22"/>
          <w:lang w:val="en-GB"/>
        </w:rPr>
        <w:t xml:space="preserve">State of </w:t>
      </w:r>
      <w:r w:rsidR="001D39F8">
        <w:rPr>
          <w:sz w:val="22"/>
          <w:szCs w:val="22"/>
          <w:lang w:val="en-GB"/>
        </w:rPr>
        <w:t>South Carolina</w:t>
      </w:r>
    </w:p>
    <w:p w14:paraId="3F5A8DD3" w14:textId="77777777" w:rsidR="0089248A" w:rsidRPr="00CE05B2" w:rsidRDefault="0089248A" w:rsidP="00AB107D">
      <w:pPr>
        <w:spacing w:line="240" w:lineRule="auto"/>
        <w:jc w:val="center"/>
        <w:rPr>
          <w:sz w:val="22"/>
          <w:szCs w:val="22"/>
          <w:lang w:val="en-GB"/>
        </w:rPr>
      </w:pPr>
    </w:p>
    <w:p w14:paraId="0CA835F9" w14:textId="5B66A0FC" w:rsidR="0089248A" w:rsidRPr="00CE05B2" w:rsidRDefault="0089248A" w:rsidP="00AB107D">
      <w:pPr>
        <w:spacing w:line="240" w:lineRule="auto"/>
        <w:jc w:val="both"/>
        <w:rPr>
          <w:sz w:val="22"/>
          <w:szCs w:val="22"/>
          <w:lang w:val="en-GB"/>
        </w:rPr>
      </w:pPr>
      <w:r w:rsidRPr="00CE05B2">
        <w:rPr>
          <w:sz w:val="22"/>
          <w:szCs w:val="22"/>
          <w:lang w:val="en-GB"/>
        </w:rPr>
        <w:t xml:space="preserve">This Lease Agreement is entered into between ________________(Landlord) whose primary address is __________________________________________ </w:t>
      </w:r>
      <w:r w:rsidR="00FB0622">
        <w:rPr>
          <w:sz w:val="22"/>
          <w:szCs w:val="22"/>
          <w:lang w:val="en-GB"/>
        </w:rPr>
        <w:t>and can be contacted via ______________ _________________________________________</w:t>
      </w:r>
      <w:r w:rsidRPr="00CE05B2">
        <w:rPr>
          <w:sz w:val="22"/>
          <w:szCs w:val="22"/>
          <w:lang w:val="en-GB"/>
        </w:rPr>
        <w:t xml:space="preserve">and ________________(Tenant) </w:t>
      </w:r>
      <w:r w:rsidR="00FB0622">
        <w:rPr>
          <w:sz w:val="22"/>
          <w:szCs w:val="22"/>
          <w:lang w:val="en-GB"/>
        </w:rPr>
        <w:t xml:space="preserve">whose primary address is </w:t>
      </w:r>
      <w:r w:rsidR="00FB0622" w:rsidRPr="00CE05B2">
        <w:rPr>
          <w:sz w:val="22"/>
          <w:szCs w:val="22"/>
          <w:lang w:val="en-GB"/>
        </w:rPr>
        <w:t xml:space="preserve">__________________________________________ </w:t>
      </w:r>
      <w:r w:rsidR="00FB0622">
        <w:rPr>
          <w:sz w:val="22"/>
          <w:szCs w:val="22"/>
          <w:lang w:val="en-GB"/>
        </w:rPr>
        <w:t>and can be contacted via ______________ _________________________________________. This Lease Agreement i</w:t>
      </w:r>
      <w:r w:rsidRPr="00CE05B2">
        <w:rPr>
          <w:sz w:val="22"/>
          <w:szCs w:val="22"/>
          <w:lang w:val="en-GB"/>
        </w:rPr>
        <w:t>s to be effective as of ____ day,</w:t>
      </w:r>
      <w:r w:rsidR="00B62E90" w:rsidRPr="00CE05B2">
        <w:rPr>
          <w:sz w:val="22"/>
          <w:szCs w:val="22"/>
          <w:lang w:val="en-GB"/>
        </w:rPr>
        <w:t xml:space="preserve"> </w:t>
      </w:r>
      <w:r w:rsidRPr="00CE05B2">
        <w:rPr>
          <w:sz w:val="22"/>
          <w:szCs w:val="22"/>
          <w:lang w:val="en-GB"/>
        </w:rPr>
        <w:t>_______ month, ______ year.</w:t>
      </w:r>
    </w:p>
    <w:p w14:paraId="6D8FEE56" w14:textId="1E6B977B" w:rsidR="00861D98" w:rsidRPr="00CE05B2" w:rsidRDefault="0089248A" w:rsidP="00AB107D">
      <w:pPr>
        <w:spacing w:line="240" w:lineRule="auto"/>
        <w:jc w:val="both"/>
        <w:rPr>
          <w:sz w:val="22"/>
          <w:szCs w:val="22"/>
          <w:lang w:val="en-GB"/>
        </w:rPr>
      </w:pPr>
      <w:r w:rsidRPr="00CE05B2">
        <w:rPr>
          <w:sz w:val="22"/>
          <w:szCs w:val="22"/>
          <w:lang w:val="en-GB"/>
        </w:rPr>
        <w:t>The Tenant</w:t>
      </w:r>
      <w:r w:rsidR="00B62E90" w:rsidRPr="00CE05B2">
        <w:rPr>
          <w:sz w:val="22"/>
          <w:szCs w:val="22"/>
          <w:lang w:val="en-GB"/>
        </w:rPr>
        <w:t xml:space="preserve"> agrees to lease the property from the Landlord with consideration of the covenants and obligations contained herein. The parties agree to lease the </w:t>
      </w:r>
      <w:r w:rsidR="00AF31C0">
        <w:rPr>
          <w:sz w:val="22"/>
          <w:szCs w:val="22"/>
          <w:lang w:val="en-GB"/>
        </w:rPr>
        <w:t>P</w:t>
      </w:r>
      <w:r w:rsidR="00B62E90" w:rsidRPr="00CE05B2">
        <w:rPr>
          <w:sz w:val="22"/>
          <w:szCs w:val="22"/>
          <w:lang w:val="en-GB"/>
        </w:rPr>
        <w:t>roperty under the following terms and conditions:</w:t>
      </w:r>
    </w:p>
    <w:p w14:paraId="6EE582EF" w14:textId="7A574A59" w:rsidR="00861D98" w:rsidRPr="00CE05B2" w:rsidRDefault="00835BC8" w:rsidP="00AB107D">
      <w:pPr>
        <w:spacing w:line="240" w:lineRule="auto"/>
        <w:jc w:val="both"/>
        <w:rPr>
          <w:b/>
          <w:bCs/>
          <w:sz w:val="22"/>
          <w:szCs w:val="22"/>
          <w:lang w:val="en-GB"/>
        </w:rPr>
      </w:pPr>
      <w:r w:rsidRPr="00CE05B2">
        <w:rPr>
          <w:b/>
          <w:bCs/>
          <w:sz w:val="22"/>
          <w:szCs w:val="22"/>
          <w:lang w:val="en-GB"/>
        </w:rPr>
        <w:t xml:space="preserve">1. </w:t>
      </w:r>
      <w:r w:rsidR="00B62E90" w:rsidRPr="00CE05B2">
        <w:rPr>
          <w:b/>
          <w:bCs/>
          <w:sz w:val="22"/>
          <w:szCs w:val="22"/>
          <w:lang w:val="en-GB"/>
        </w:rPr>
        <w:t>The Property</w:t>
      </w:r>
    </w:p>
    <w:p w14:paraId="34BBA72B" w14:textId="5C075C85" w:rsidR="00861D98" w:rsidRPr="00CE05B2" w:rsidRDefault="00B62E90" w:rsidP="00AB107D">
      <w:pPr>
        <w:spacing w:line="240" w:lineRule="auto"/>
        <w:jc w:val="both"/>
        <w:rPr>
          <w:sz w:val="22"/>
          <w:szCs w:val="22"/>
          <w:lang w:val="en-GB"/>
        </w:rPr>
      </w:pPr>
      <w:r w:rsidRPr="00CE05B2">
        <w:rPr>
          <w:sz w:val="22"/>
          <w:szCs w:val="22"/>
          <w:lang w:val="en-GB"/>
        </w:rPr>
        <w:t xml:space="preserve">The Tenant is hereby granted a lease from the Landlord of the real </w:t>
      </w:r>
      <w:r w:rsidR="00AF31C0">
        <w:rPr>
          <w:sz w:val="22"/>
          <w:szCs w:val="22"/>
          <w:lang w:val="en-GB"/>
        </w:rPr>
        <w:t>p</w:t>
      </w:r>
      <w:r w:rsidRPr="00CE05B2">
        <w:rPr>
          <w:sz w:val="22"/>
          <w:szCs w:val="22"/>
          <w:lang w:val="en-GB"/>
        </w:rPr>
        <w:t>roperty (“Property”) located at _________________________________________________________________________________</w:t>
      </w:r>
      <w:r w:rsidR="00AB107D">
        <w:rPr>
          <w:sz w:val="22"/>
          <w:szCs w:val="22"/>
          <w:lang w:val="en-GB"/>
        </w:rPr>
        <w:t>.</w:t>
      </w:r>
      <w:r w:rsidRPr="00CE05B2">
        <w:rPr>
          <w:sz w:val="22"/>
          <w:szCs w:val="22"/>
          <w:lang w:val="en-GB"/>
        </w:rPr>
        <w:t xml:space="preserve"> </w:t>
      </w:r>
    </w:p>
    <w:p w14:paraId="0BC86FE1" w14:textId="45B73FD2" w:rsidR="00861D98" w:rsidRPr="00CE05B2" w:rsidRDefault="00835BC8" w:rsidP="00AB107D">
      <w:pPr>
        <w:spacing w:line="240" w:lineRule="auto"/>
        <w:jc w:val="both"/>
        <w:rPr>
          <w:i/>
          <w:iCs/>
          <w:sz w:val="22"/>
          <w:szCs w:val="22"/>
          <w:lang w:val="en-GB"/>
        </w:rPr>
      </w:pPr>
      <w:r w:rsidRPr="00CE05B2">
        <w:rPr>
          <w:i/>
          <w:iCs/>
          <w:sz w:val="22"/>
          <w:szCs w:val="22"/>
          <w:lang w:val="en-GB"/>
        </w:rPr>
        <w:t>Please tick the applicable one.</w:t>
      </w:r>
    </w:p>
    <w:p w14:paraId="5711EA19" w14:textId="36724EF8" w:rsidR="00861D98" w:rsidRPr="00CE05B2" w:rsidRDefault="00835BC8" w:rsidP="00AB107D">
      <w:pPr>
        <w:spacing w:line="240" w:lineRule="auto"/>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7AC487E7" w14:textId="192229A9" w:rsidR="00861D98" w:rsidRDefault="00861D98" w:rsidP="00AB107D">
      <w:pPr>
        <w:spacing w:line="240" w:lineRule="auto"/>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sidR="0003307A">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025E21A9" w14:textId="5DD943DC" w:rsidR="0003307A" w:rsidRPr="00CE05B2" w:rsidRDefault="0003307A" w:rsidP="00AB107D">
      <w:pPr>
        <w:spacing w:line="240" w:lineRule="auto"/>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w:t>
      </w:r>
      <w:r w:rsidR="00C34592">
        <w:rPr>
          <w:sz w:val="22"/>
          <w:szCs w:val="22"/>
          <w:lang w:val="en-GB"/>
        </w:rPr>
        <w:t>(s)</w:t>
      </w:r>
    </w:p>
    <w:p w14:paraId="0D50A99D" w14:textId="01CC444D" w:rsidR="00861D98" w:rsidRPr="00CE05B2" w:rsidRDefault="00B938B3" w:rsidP="00AB107D">
      <w:pPr>
        <w:spacing w:line="240" w:lineRule="auto"/>
        <w:jc w:val="both"/>
        <w:rPr>
          <w:b/>
          <w:bCs/>
          <w:sz w:val="22"/>
          <w:szCs w:val="22"/>
          <w:lang w:val="en-GB"/>
        </w:rPr>
      </w:pPr>
      <w:r w:rsidRPr="00CE05B2">
        <w:rPr>
          <w:b/>
          <w:bCs/>
          <w:sz w:val="22"/>
          <w:szCs w:val="22"/>
          <w:lang w:val="en-GB"/>
        </w:rPr>
        <w:t>2. Use of the Property</w:t>
      </w:r>
    </w:p>
    <w:p w14:paraId="575DEE6F" w14:textId="6033ADF7" w:rsidR="00FB0622" w:rsidRPr="00631F2C" w:rsidRDefault="00FB0622" w:rsidP="00AB107D">
      <w:pPr>
        <w:spacing w:line="240" w:lineRule="auto"/>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sidR="00190D6F">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2821BEDB" w14:textId="14E7727A" w:rsidR="00B62E90" w:rsidRPr="00CE05B2" w:rsidRDefault="00B938B3" w:rsidP="00AB107D">
      <w:pPr>
        <w:spacing w:line="240" w:lineRule="auto"/>
        <w:jc w:val="both"/>
        <w:rPr>
          <w:b/>
          <w:bCs/>
          <w:sz w:val="22"/>
          <w:szCs w:val="22"/>
          <w:lang w:val="en-GB"/>
        </w:rPr>
      </w:pPr>
      <w:r w:rsidRPr="00CE05B2">
        <w:rPr>
          <w:b/>
          <w:bCs/>
          <w:sz w:val="22"/>
          <w:szCs w:val="22"/>
          <w:lang w:val="en-GB"/>
        </w:rPr>
        <w:t>3</w:t>
      </w:r>
      <w:r w:rsidR="00B62E90" w:rsidRPr="00CE05B2">
        <w:rPr>
          <w:b/>
          <w:bCs/>
          <w:sz w:val="22"/>
          <w:szCs w:val="22"/>
          <w:lang w:val="en-GB"/>
        </w:rPr>
        <w:t>. Lease Type</w:t>
      </w:r>
    </w:p>
    <w:p w14:paraId="5B518194" w14:textId="6934FD0A" w:rsidR="00835BC8" w:rsidRPr="00CE05B2" w:rsidRDefault="00B62E90" w:rsidP="00AB107D">
      <w:pPr>
        <w:spacing w:line="240" w:lineRule="auto"/>
        <w:jc w:val="both"/>
        <w:rPr>
          <w:i/>
          <w:iCs/>
          <w:sz w:val="22"/>
          <w:szCs w:val="22"/>
          <w:lang w:val="en-GB"/>
        </w:rPr>
      </w:pPr>
      <w:r w:rsidRPr="00CE05B2">
        <w:rPr>
          <w:i/>
          <w:iCs/>
          <w:sz w:val="22"/>
          <w:szCs w:val="22"/>
          <w:lang w:val="en-GB"/>
        </w:rPr>
        <w:t>Please tick the applicable one.</w:t>
      </w:r>
    </w:p>
    <w:p w14:paraId="6814A33D" w14:textId="67EFE5EE" w:rsidR="00B62E90" w:rsidRPr="00CE05B2" w:rsidRDefault="00B62E90" w:rsidP="00AB107D">
      <w:pPr>
        <w:spacing w:line="240" w:lineRule="auto"/>
        <w:jc w:val="both"/>
        <w:rPr>
          <w:sz w:val="22"/>
          <w:szCs w:val="22"/>
          <w:lang w:val="en-GB"/>
        </w:rPr>
      </w:pPr>
      <w:proofErr w:type="gramStart"/>
      <w:r w:rsidRPr="00CE05B2">
        <w:rPr>
          <w:sz w:val="22"/>
          <w:szCs w:val="22"/>
          <w:lang w:val="en-GB"/>
        </w:rPr>
        <w:t>(  )</w:t>
      </w:r>
      <w:proofErr w:type="gramEnd"/>
      <w:r w:rsidRPr="00CE05B2">
        <w:rPr>
          <w:sz w:val="22"/>
          <w:szCs w:val="22"/>
          <w:lang w:val="en-GB"/>
        </w:rPr>
        <w:t xml:space="preserve"> Fixed Lease. The Tenant will occupy the </w:t>
      </w:r>
      <w:r w:rsidR="00835BC8" w:rsidRPr="00CE05B2">
        <w:rPr>
          <w:sz w:val="22"/>
          <w:szCs w:val="22"/>
          <w:lang w:val="en-GB"/>
        </w:rPr>
        <w:t>Property</w:t>
      </w:r>
      <w:r w:rsidRPr="00CE05B2">
        <w:rPr>
          <w:sz w:val="22"/>
          <w:szCs w:val="22"/>
          <w:lang w:val="en-GB"/>
        </w:rPr>
        <w:t xml:space="preserve"> starting from ____ day, ________ month, ______ year and ending on ____ day, ________ month, ______ year</w:t>
      </w:r>
      <w:r w:rsidR="00835BC8" w:rsidRPr="00CE05B2">
        <w:rPr>
          <w:sz w:val="22"/>
          <w:szCs w:val="22"/>
          <w:lang w:val="en-GB"/>
        </w:rPr>
        <w:t xml:space="preserve"> at 11:59pm (“Lease Term”)</w:t>
      </w:r>
      <w:r w:rsidRPr="00CE05B2">
        <w:rPr>
          <w:sz w:val="22"/>
          <w:szCs w:val="22"/>
          <w:lang w:val="en-GB"/>
        </w:rPr>
        <w:t>. At the end of the Lease Term if no renewal is granted, the Tenant shall:</w:t>
      </w:r>
    </w:p>
    <w:p w14:paraId="341F6159" w14:textId="5E91DE6B" w:rsidR="00B62E90" w:rsidRPr="00CE05B2" w:rsidRDefault="00B62E90" w:rsidP="00AB107D">
      <w:pPr>
        <w:spacing w:line="240" w:lineRule="auto"/>
        <w:jc w:val="both"/>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o lease the Property on a month-to-month basis.</w:t>
      </w:r>
    </w:p>
    <w:p w14:paraId="1D0EAAA8" w14:textId="127FE82C" w:rsidR="00B62E90" w:rsidRPr="00CE05B2" w:rsidRDefault="00B62E90" w:rsidP="00AB107D">
      <w:pPr>
        <w:tabs>
          <w:tab w:val="left" w:pos="284"/>
        </w:tabs>
        <w:spacing w:line="240" w:lineRule="auto"/>
        <w:jc w:val="both"/>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property</w:t>
      </w:r>
    </w:p>
    <w:p w14:paraId="4FFAA8AA" w14:textId="77777777" w:rsidR="00835BC8" w:rsidRPr="00CE05B2" w:rsidRDefault="00835BC8" w:rsidP="00AB107D">
      <w:pPr>
        <w:tabs>
          <w:tab w:val="left" w:pos="284"/>
        </w:tabs>
        <w:spacing w:line="240" w:lineRule="auto"/>
        <w:jc w:val="both"/>
        <w:rPr>
          <w:sz w:val="22"/>
          <w:szCs w:val="22"/>
          <w:lang w:val="en-GB"/>
        </w:rPr>
      </w:pPr>
    </w:p>
    <w:p w14:paraId="7F46A003" w14:textId="6A208F22" w:rsidR="00CE05B2" w:rsidRPr="00CE05B2" w:rsidRDefault="00B62E90" w:rsidP="00AB107D">
      <w:pPr>
        <w:tabs>
          <w:tab w:val="left" w:pos="284"/>
        </w:tabs>
        <w:spacing w:line="240" w:lineRule="auto"/>
        <w:jc w:val="both"/>
        <w:rPr>
          <w:sz w:val="22"/>
          <w:szCs w:val="22"/>
          <w:lang w:val="en-GB"/>
        </w:rPr>
      </w:pPr>
      <w:proofErr w:type="gramStart"/>
      <w:r w:rsidRPr="00CE05B2">
        <w:rPr>
          <w:sz w:val="22"/>
          <w:szCs w:val="22"/>
          <w:lang w:val="en-GB"/>
        </w:rPr>
        <w:t>(  )</w:t>
      </w:r>
      <w:proofErr w:type="gramEnd"/>
      <w:r w:rsidRPr="00CE05B2">
        <w:rPr>
          <w:sz w:val="22"/>
          <w:szCs w:val="22"/>
          <w:lang w:val="en-GB"/>
        </w:rPr>
        <w:t xml:space="preserve"> Month-to-Month Lease. </w:t>
      </w:r>
      <w:r w:rsidR="00835BC8" w:rsidRPr="00CE05B2">
        <w:rPr>
          <w:sz w:val="22"/>
          <w:szCs w:val="22"/>
          <w:lang w:val="en-GB"/>
        </w:rPr>
        <w:t>The Tenant will occupy the Property on a month-to-month basis starting from ____ day, ________ month, ______ year and ending on ____ days of written notice from either Party to the other Party (“Lease Term”).</w:t>
      </w:r>
    </w:p>
    <w:p w14:paraId="5B3A8064" w14:textId="6817D7AE" w:rsidR="00835BC8" w:rsidRPr="00CE05B2" w:rsidRDefault="00B938B3" w:rsidP="00AB107D">
      <w:pPr>
        <w:tabs>
          <w:tab w:val="left" w:pos="284"/>
        </w:tabs>
        <w:spacing w:line="240" w:lineRule="auto"/>
        <w:jc w:val="both"/>
        <w:rPr>
          <w:b/>
          <w:bCs/>
          <w:sz w:val="22"/>
          <w:szCs w:val="22"/>
          <w:lang w:val="en-GB"/>
        </w:rPr>
      </w:pPr>
      <w:r w:rsidRPr="00CE05B2">
        <w:rPr>
          <w:b/>
          <w:bCs/>
          <w:sz w:val="22"/>
          <w:szCs w:val="22"/>
          <w:lang w:val="en-GB"/>
        </w:rPr>
        <w:t>4</w:t>
      </w:r>
      <w:r w:rsidR="00835BC8" w:rsidRPr="00CE05B2">
        <w:rPr>
          <w:b/>
          <w:bCs/>
          <w:sz w:val="22"/>
          <w:szCs w:val="22"/>
          <w:lang w:val="en-GB"/>
        </w:rPr>
        <w:t>. Security Deposit</w:t>
      </w:r>
    </w:p>
    <w:p w14:paraId="69D4F56E" w14:textId="07220445" w:rsidR="00FB0622" w:rsidRPr="00CE05B2" w:rsidRDefault="00FB0622" w:rsidP="00AB107D">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Lease Agreement</w:t>
      </w:r>
      <w:r w:rsidRPr="00631F2C">
        <w:rPr>
          <w:sz w:val="22"/>
          <w:szCs w:val="22"/>
          <w:lang w:val="en-GB"/>
        </w:rPr>
        <w:t xml:space="preserve">, the Tenant will pay a security deposit of ___________ Dollars ($___________) to the Landlord. The security deposit will be kept safely by the Landlord as security </w:t>
      </w:r>
      <w:r w:rsidRPr="00631F2C">
        <w:rPr>
          <w:sz w:val="22"/>
          <w:szCs w:val="22"/>
          <w:lang w:val="en-GB"/>
        </w:rPr>
        <w:lastRenderedPageBreak/>
        <w:t xml:space="preserve">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L</w:t>
      </w:r>
      <w:r w:rsidRPr="00631F2C">
        <w:rPr>
          <w:sz w:val="22"/>
          <w:szCs w:val="22"/>
          <w:lang w:val="en-GB"/>
        </w:rPr>
        <w:t xml:space="preserve">ease </w:t>
      </w:r>
      <w:r>
        <w:rPr>
          <w:sz w:val="22"/>
          <w:szCs w:val="22"/>
          <w:lang w:val="en-GB"/>
        </w:rPr>
        <w:t>T</w:t>
      </w:r>
      <w:r w:rsidRPr="00631F2C">
        <w:rPr>
          <w:sz w:val="22"/>
          <w:szCs w:val="22"/>
          <w:lang w:val="en-GB"/>
        </w:rPr>
        <w:t xml:space="preserve">erm. Upon failure to carry out the obligations under this </w:t>
      </w:r>
      <w:r>
        <w:rPr>
          <w:sz w:val="22"/>
          <w:szCs w:val="22"/>
          <w:lang w:val="en-GB"/>
        </w:rPr>
        <w:t>Lease A</w:t>
      </w:r>
      <w:r w:rsidRPr="00631F2C">
        <w:rPr>
          <w:sz w:val="22"/>
          <w:szCs w:val="22"/>
          <w:lang w:val="en-GB"/>
        </w:rPr>
        <w:t>greement the Landlord may recover any amount required to remedy the breach</w:t>
      </w:r>
      <w:r w:rsidR="00EA1D6D">
        <w:rPr>
          <w:sz w:val="22"/>
          <w:szCs w:val="22"/>
          <w:lang w:val="en-GB"/>
        </w:rPr>
        <w:t xml:space="preserve"> at a maximum </w:t>
      </w:r>
      <w:r w:rsidR="001D39F8">
        <w:rPr>
          <w:sz w:val="22"/>
          <w:szCs w:val="22"/>
          <w:lang w:val="en-GB"/>
        </w:rPr>
        <w:t>___</w:t>
      </w:r>
      <w:r w:rsidR="00AE2ABF">
        <w:rPr>
          <w:sz w:val="22"/>
          <w:szCs w:val="22"/>
          <w:lang w:val="en-GB"/>
        </w:rPr>
        <w:t xml:space="preserve"> </w:t>
      </w:r>
      <w:r w:rsidR="00821A88">
        <w:rPr>
          <w:sz w:val="22"/>
          <w:szCs w:val="22"/>
          <w:lang w:val="en-GB"/>
        </w:rPr>
        <w:t>months</w:t>
      </w:r>
      <w:r w:rsidR="002F0E9A">
        <w:rPr>
          <w:sz w:val="22"/>
          <w:szCs w:val="22"/>
          <w:lang w:val="en-GB"/>
        </w:rPr>
        <w:t>’</w:t>
      </w:r>
      <w:r w:rsidR="00EA1D6D">
        <w:rPr>
          <w:sz w:val="22"/>
          <w:szCs w:val="22"/>
          <w:lang w:val="en-GB"/>
        </w:rPr>
        <w:t xml:space="preserve">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sidR="000009C5">
        <w:rPr>
          <w:sz w:val="22"/>
          <w:szCs w:val="22"/>
          <w:lang w:val="en-GB"/>
        </w:rPr>
        <w:t xml:space="preserve"> </w:t>
      </w:r>
      <w:r w:rsidR="001D39F8">
        <w:rPr>
          <w:sz w:val="22"/>
          <w:szCs w:val="22"/>
          <w:lang w:val="en-GB"/>
        </w:rPr>
        <w:t xml:space="preserve">30 </w:t>
      </w:r>
      <w:r w:rsidR="00221F8D">
        <w:rPr>
          <w:sz w:val="22"/>
          <w:szCs w:val="22"/>
          <w:lang w:val="en-GB"/>
        </w:rPr>
        <w:t>days</w:t>
      </w:r>
      <w:r w:rsidR="00313B87">
        <w:rPr>
          <w:sz w:val="22"/>
          <w:szCs w:val="22"/>
          <w:lang w:val="en-GB"/>
        </w:rPr>
        <w:t xml:space="preserve"> </w:t>
      </w:r>
      <w:r w:rsidR="00F636FF">
        <w:rPr>
          <w:sz w:val="22"/>
          <w:szCs w:val="22"/>
          <w:lang w:val="en-GB"/>
        </w:rPr>
        <w:t xml:space="preserve">from the </w:t>
      </w:r>
      <w:r w:rsidR="002D766F">
        <w:rPr>
          <w:sz w:val="22"/>
          <w:szCs w:val="22"/>
          <w:lang w:val="en-GB"/>
        </w:rPr>
        <w:t>termination date.</w:t>
      </w:r>
    </w:p>
    <w:p w14:paraId="53B7AFFB" w14:textId="15EB253C" w:rsidR="00861D98" w:rsidRPr="00CE05B2" w:rsidRDefault="00CE05B2" w:rsidP="00AB107D">
      <w:pPr>
        <w:tabs>
          <w:tab w:val="left" w:pos="284"/>
        </w:tabs>
        <w:spacing w:line="240" w:lineRule="auto"/>
        <w:jc w:val="both"/>
        <w:rPr>
          <w:b/>
          <w:bCs/>
          <w:sz w:val="22"/>
          <w:szCs w:val="22"/>
          <w:lang w:val="en-GB"/>
        </w:rPr>
      </w:pPr>
      <w:r w:rsidRPr="00CE05B2">
        <w:rPr>
          <w:b/>
          <w:bCs/>
          <w:sz w:val="22"/>
          <w:szCs w:val="22"/>
          <w:lang w:val="en-GB"/>
        </w:rPr>
        <w:t>5. Rent</w:t>
      </w:r>
    </w:p>
    <w:p w14:paraId="31867F60" w14:textId="7B706703" w:rsidR="00CE05B2" w:rsidRDefault="00CE05B2" w:rsidP="00AB107D">
      <w:pPr>
        <w:spacing w:line="240" w:lineRule="auto"/>
        <w:jc w:val="both"/>
        <w:rPr>
          <w:sz w:val="22"/>
          <w:szCs w:val="22"/>
          <w:lang w:val="en-GB"/>
        </w:rPr>
      </w:pPr>
      <w:r w:rsidRPr="00631F2C">
        <w:rPr>
          <w:sz w:val="22"/>
          <w:szCs w:val="22"/>
          <w:lang w:val="en-GB"/>
        </w:rPr>
        <w:t>The Tenant shall pay the Landlord the monthly rent of ___________ Dollars ($___________) during said term, equating to ___________ Dollars ($___________)annually.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004CEEFB" w14:textId="2EB4B0DB" w:rsidR="00CE05B2" w:rsidRDefault="00CE05B2" w:rsidP="00AB107D">
      <w:pPr>
        <w:spacing w:line="240" w:lineRule="auto"/>
        <w:jc w:val="both"/>
        <w:rPr>
          <w:b/>
          <w:bCs/>
          <w:sz w:val="22"/>
          <w:szCs w:val="22"/>
          <w:lang w:val="en-GB"/>
        </w:rPr>
      </w:pPr>
      <w:r>
        <w:rPr>
          <w:b/>
          <w:bCs/>
          <w:sz w:val="22"/>
          <w:szCs w:val="22"/>
          <w:lang w:val="en-GB"/>
        </w:rPr>
        <w:t>6. Late Fee</w:t>
      </w:r>
    </w:p>
    <w:p w14:paraId="15CD589D" w14:textId="6867113D" w:rsidR="0003307A" w:rsidRDefault="00CE05B2" w:rsidP="00AB107D">
      <w:pPr>
        <w:spacing w:line="240" w:lineRule="auto"/>
        <w:jc w:val="both"/>
        <w:rPr>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p>
    <w:p w14:paraId="550D503D" w14:textId="00D4A816" w:rsidR="00446917" w:rsidRDefault="00446917" w:rsidP="00AB107D">
      <w:pPr>
        <w:spacing w:line="240" w:lineRule="auto"/>
        <w:jc w:val="both"/>
        <w:rPr>
          <w:b/>
          <w:bCs/>
          <w:sz w:val="22"/>
          <w:szCs w:val="22"/>
          <w:lang w:val="en-GB"/>
        </w:rPr>
      </w:pPr>
      <w:r w:rsidRPr="00446917">
        <w:rPr>
          <w:b/>
          <w:bCs/>
          <w:sz w:val="22"/>
          <w:szCs w:val="22"/>
          <w:lang w:val="en-GB"/>
        </w:rPr>
        <w:t>7. Possession of the Property</w:t>
      </w:r>
    </w:p>
    <w:p w14:paraId="6D8FCBB3" w14:textId="1813E43B" w:rsidR="00357DE5" w:rsidRDefault="00446917" w:rsidP="00AB107D">
      <w:pPr>
        <w:spacing w:line="240" w:lineRule="auto"/>
        <w:jc w:val="both"/>
        <w:rPr>
          <w:sz w:val="22"/>
          <w:szCs w:val="22"/>
          <w:lang w:val="en-GB"/>
        </w:rPr>
      </w:pPr>
      <w:r>
        <w:rPr>
          <w:sz w:val="22"/>
          <w:szCs w:val="22"/>
          <w:lang w:val="en-GB"/>
        </w:rPr>
        <w:t>The Tenant will be permitted to take possession of the Property upon the starting date of the Lease Term if both the security deposit and first month’s rent payment has been paid. If the Landlord is unable to deliver possession to the Tenant at no fault of their own, the Landlord will not be liable for any damages and the Tenant will not be required to pay any Rent until possession occurs. If possession is not granted within 30 days from the starting date of the Lease Term, the Tenant has the right to terminate this Lease Agreement.</w:t>
      </w:r>
    </w:p>
    <w:p w14:paraId="65EE1A72" w14:textId="21DB086A" w:rsidR="00C67B7C" w:rsidRDefault="00C67B7C" w:rsidP="00AB107D">
      <w:pPr>
        <w:spacing w:line="240" w:lineRule="auto"/>
        <w:jc w:val="both"/>
        <w:rPr>
          <w:b/>
          <w:bCs/>
          <w:sz w:val="22"/>
          <w:szCs w:val="22"/>
          <w:lang w:val="en-GB"/>
        </w:rPr>
      </w:pPr>
      <w:r>
        <w:rPr>
          <w:b/>
          <w:bCs/>
          <w:sz w:val="22"/>
          <w:szCs w:val="22"/>
          <w:lang w:val="en-GB"/>
        </w:rPr>
        <w:t>8</w:t>
      </w:r>
      <w:r w:rsidRPr="00FB0622">
        <w:rPr>
          <w:b/>
          <w:bCs/>
          <w:sz w:val="22"/>
          <w:szCs w:val="22"/>
          <w:lang w:val="en-GB"/>
        </w:rPr>
        <w:t xml:space="preserve">. </w:t>
      </w:r>
      <w:r>
        <w:rPr>
          <w:b/>
          <w:bCs/>
          <w:sz w:val="22"/>
          <w:szCs w:val="22"/>
          <w:lang w:val="en-GB"/>
        </w:rPr>
        <w:t>Access</w:t>
      </w:r>
    </w:p>
    <w:p w14:paraId="7A798763" w14:textId="77777777" w:rsidR="00C67B7C" w:rsidRPr="009763E5" w:rsidRDefault="00C67B7C" w:rsidP="00AB107D">
      <w:pPr>
        <w:spacing w:line="240" w:lineRule="auto"/>
        <w:jc w:val="both"/>
        <w:rPr>
          <w:i/>
          <w:iCs/>
          <w:sz w:val="22"/>
          <w:szCs w:val="22"/>
          <w:lang w:val="en-GB"/>
        </w:rPr>
      </w:pPr>
      <w:r w:rsidRPr="009763E5">
        <w:rPr>
          <w:i/>
          <w:iCs/>
          <w:sz w:val="22"/>
          <w:szCs w:val="22"/>
          <w:lang w:val="en-GB"/>
        </w:rPr>
        <w:t>Please tick the applicable one.</w:t>
      </w:r>
    </w:p>
    <w:p w14:paraId="0AD34441" w14:textId="326E7055" w:rsidR="00C67B7C" w:rsidRDefault="00C67B7C" w:rsidP="00AB107D">
      <w:pPr>
        <w:spacing w:line="240" w:lineRule="auto"/>
        <w:jc w:val="both"/>
        <w:rPr>
          <w:sz w:val="22"/>
          <w:szCs w:val="22"/>
          <w:lang w:val="en-GB"/>
        </w:rPr>
      </w:pPr>
      <w:r>
        <w:rPr>
          <w:sz w:val="22"/>
          <w:szCs w:val="22"/>
          <w:lang w:val="en-GB"/>
        </w:rPr>
        <w:t xml:space="preserve">The Landlord is to provide the Tenant with access to the Property via (_) Keys, </w:t>
      </w:r>
      <w:proofErr w:type="gramStart"/>
      <w:r>
        <w:rPr>
          <w:sz w:val="22"/>
          <w:szCs w:val="22"/>
          <w:lang w:val="en-GB"/>
        </w:rPr>
        <w:t>(  )</w:t>
      </w:r>
      <w:proofErr w:type="gramEnd"/>
      <w:r>
        <w:rPr>
          <w:sz w:val="22"/>
          <w:szCs w:val="22"/>
          <w:lang w:val="en-GB"/>
        </w:rPr>
        <w:t xml:space="preserve"> Fob, (  ) Access card or (  ) other:___________________________. Any duplicate copies of the access </w:t>
      </w:r>
      <w:proofErr w:type="gramStart"/>
      <w:r>
        <w:rPr>
          <w:sz w:val="22"/>
          <w:szCs w:val="22"/>
          <w:lang w:val="en-GB"/>
        </w:rPr>
        <w:t>is</w:t>
      </w:r>
      <w:proofErr w:type="gramEnd"/>
      <w:r>
        <w:rPr>
          <w:sz w:val="22"/>
          <w:szCs w:val="22"/>
          <w:lang w:val="en-GB"/>
        </w:rPr>
        <w:t xml:space="preserve"> to be authorised via written consent to the Tenant from the Landlord. If the Tenant requires a replacement, the Tenant is to pay the Landlord the reasonable required fee. Upon the end of the Lease Term all access is to the returned to the Landlord or the Tenant faces a penalty of </w:t>
      </w:r>
      <w:r w:rsidRPr="00631F2C">
        <w:rPr>
          <w:sz w:val="22"/>
          <w:szCs w:val="22"/>
          <w:lang w:val="en-GB"/>
        </w:rPr>
        <w:t>___________ Dollars ($___________)</w:t>
      </w:r>
      <w:r>
        <w:rPr>
          <w:sz w:val="22"/>
          <w:szCs w:val="22"/>
          <w:lang w:val="en-GB"/>
        </w:rPr>
        <w:t>. The Tenant will not alter or replace any form of access to the Property without prior written consent from the Landlord.</w:t>
      </w:r>
    </w:p>
    <w:p w14:paraId="5E1CFEA0" w14:textId="77777777" w:rsidR="00C67B7C" w:rsidRDefault="00C67B7C" w:rsidP="00AB107D">
      <w:pPr>
        <w:spacing w:line="240" w:lineRule="auto"/>
        <w:jc w:val="both"/>
        <w:rPr>
          <w:b/>
          <w:bCs/>
          <w:sz w:val="22"/>
          <w:szCs w:val="22"/>
          <w:lang w:val="en-GB"/>
        </w:rPr>
      </w:pPr>
      <w:r>
        <w:rPr>
          <w:b/>
          <w:bCs/>
          <w:sz w:val="22"/>
          <w:szCs w:val="22"/>
          <w:lang w:val="en-GB"/>
        </w:rPr>
        <w:t>9. Early Termination</w:t>
      </w:r>
    </w:p>
    <w:p w14:paraId="10A9D354" w14:textId="07F9CCD3" w:rsidR="00C67B7C" w:rsidRDefault="00C67B7C" w:rsidP="00AB107D">
      <w:pPr>
        <w:spacing w:line="240" w:lineRule="auto"/>
        <w:jc w:val="both"/>
        <w:rPr>
          <w:sz w:val="22"/>
          <w:szCs w:val="22"/>
          <w:lang w:val="en-GB"/>
        </w:rPr>
      </w:pPr>
      <w:r>
        <w:rPr>
          <w:sz w:val="22"/>
          <w:szCs w:val="22"/>
          <w:lang w:val="en-GB"/>
        </w:rPr>
        <w:t xml:space="preserve">The Tenant shall have the right to terminate this Leas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Lease. The Landlord may terminate this Lease Agreement early by providing written notice giving at least _____ days’ notice to the Tenant, the Tenant will then not be responsible for any remaining Rent payments after the notice period.</w:t>
      </w:r>
    </w:p>
    <w:p w14:paraId="15336238" w14:textId="77777777" w:rsidR="001106EF" w:rsidRDefault="001106EF" w:rsidP="00AB107D">
      <w:pPr>
        <w:spacing w:line="240" w:lineRule="auto"/>
        <w:jc w:val="both"/>
        <w:rPr>
          <w:sz w:val="22"/>
          <w:szCs w:val="22"/>
          <w:lang w:val="en-GB"/>
        </w:rPr>
      </w:pPr>
    </w:p>
    <w:p w14:paraId="121BCF71" w14:textId="79486807" w:rsidR="00C67B7C" w:rsidRDefault="00C67B7C" w:rsidP="00AB107D">
      <w:pPr>
        <w:spacing w:line="240" w:lineRule="auto"/>
        <w:jc w:val="both"/>
        <w:rPr>
          <w:b/>
          <w:bCs/>
          <w:sz w:val="22"/>
          <w:szCs w:val="22"/>
          <w:lang w:val="en-GB"/>
        </w:rPr>
      </w:pPr>
      <w:r>
        <w:rPr>
          <w:b/>
          <w:bCs/>
          <w:sz w:val="22"/>
          <w:szCs w:val="22"/>
          <w:lang w:val="en-GB"/>
        </w:rPr>
        <w:lastRenderedPageBreak/>
        <w:t>10. Abandonment</w:t>
      </w:r>
    </w:p>
    <w:p w14:paraId="2A080E5D" w14:textId="59317246" w:rsidR="00C67B7C" w:rsidRDefault="00C67B7C" w:rsidP="00AB107D">
      <w:pPr>
        <w:spacing w:line="240" w:lineRule="auto"/>
        <w:jc w:val="both"/>
        <w:rPr>
          <w:sz w:val="22"/>
          <w:szCs w:val="22"/>
          <w:lang w:val="en-GB"/>
        </w:rPr>
      </w:pPr>
      <w:r>
        <w:rPr>
          <w:sz w:val="22"/>
          <w:szCs w:val="22"/>
          <w:lang w:val="en-GB"/>
        </w:rPr>
        <w:t xml:space="preserve">If the Tenant vacates the Property for seven days or that of the minimum days set by the </w:t>
      </w:r>
      <w:r w:rsidR="00CD3904">
        <w:rPr>
          <w:sz w:val="22"/>
          <w:szCs w:val="22"/>
          <w:lang w:val="en-GB"/>
        </w:rPr>
        <w:t>S</w:t>
      </w:r>
      <w:r>
        <w:rPr>
          <w:sz w:val="22"/>
          <w:szCs w:val="22"/>
          <w:lang w:val="en-GB"/>
        </w:rPr>
        <w:t xml:space="preserve">tate law, whichever is less, the Landlord shall terminate this Lease Agreement and remove all personal property off the Property. If the Tenant plans to leave the Property for seven or more consecutive </w:t>
      </w:r>
      <w:r w:rsidR="00667A1B">
        <w:rPr>
          <w:sz w:val="22"/>
          <w:szCs w:val="22"/>
          <w:lang w:val="en-GB"/>
        </w:rPr>
        <w:t>days,</w:t>
      </w:r>
      <w:r>
        <w:rPr>
          <w:sz w:val="22"/>
          <w:szCs w:val="22"/>
          <w:lang w:val="en-GB"/>
        </w:rPr>
        <w:t xml:space="preserve"> the Tenant must notify the Landlord in writing.</w:t>
      </w:r>
    </w:p>
    <w:p w14:paraId="5B5F70FE" w14:textId="09B356CE" w:rsidR="004261FE" w:rsidRDefault="00C67B7C" w:rsidP="00AB107D">
      <w:pPr>
        <w:spacing w:line="240" w:lineRule="auto"/>
        <w:jc w:val="both"/>
        <w:rPr>
          <w:b/>
          <w:bCs/>
          <w:sz w:val="22"/>
          <w:szCs w:val="22"/>
          <w:lang w:val="en-GB"/>
        </w:rPr>
      </w:pPr>
      <w:r>
        <w:rPr>
          <w:b/>
          <w:bCs/>
          <w:sz w:val="22"/>
          <w:szCs w:val="22"/>
          <w:lang w:val="en-GB"/>
        </w:rPr>
        <w:t>11</w:t>
      </w:r>
      <w:r w:rsidR="004261FE" w:rsidRPr="004261FE">
        <w:rPr>
          <w:b/>
          <w:bCs/>
          <w:sz w:val="22"/>
          <w:szCs w:val="22"/>
          <w:lang w:val="en-GB"/>
        </w:rPr>
        <w:t>. Right to Mortgage</w:t>
      </w:r>
    </w:p>
    <w:p w14:paraId="4F443833" w14:textId="5C5288CB" w:rsidR="004261FE" w:rsidRPr="004261FE" w:rsidRDefault="004261FE" w:rsidP="00AB107D">
      <w:pPr>
        <w:spacing w:line="240" w:lineRule="auto"/>
        <w:jc w:val="both"/>
        <w:rPr>
          <w:sz w:val="22"/>
          <w:szCs w:val="22"/>
          <w:lang w:val="en-GB"/>
        </w:rPr>
      </w:pPr>
      <w:r>
        <w:rPr>
          <w:sz w:val="22"/>
          <w:szCs w:val="22"/>
          <w:lang w:val="en-GB"/>
        </w:rPr>
        <w:t>The Tenant agrees to accept the Property subject to any such mortgage held by the Landlord over the Property. The Tenant hereby grants power of attorney to the Landlord for the sole and limited purpose of executing and delivering any document required in the name of the Tenant for any such mortgage.</w:t>
      </w:r>
    </w:p>
    <w:p w14:paraId="0E2349F8" w14:textId="4AC06822" w:rsidR="00644CCF" w:rsidRDefault="00C67B7C" w:rsidP="00AB107D">
      <w:pPr>
        <w:spacing w:line="240" w:lineRule="auto"/>
        <w:jc w:val="both"/>
        <w:rPr>
          <w:b/>
          <w:bCs/>
          <w:sz w:val="22"/>
          <w:szCs w:val="22"/>
          <w:lang w:val="en-GB"/>
        </w:rPr>
      </w:pPr>
      <w:r>
        <w:rPr>
          <w:b/>
          <w:bCs/>
          <w:sz w:val="22"/>
          <w:szCs w:val="22"/>
          <w:lang w:val="en-GB"/>
        </w:rPr>
        <w:t>12</w:t>
      </w:r>
      <w:r w:rsidR="00644CCF">
        <w:rPr>
          <w:b/>
          <w:bCs/>
          <w:sz w:val="22"/>
          <w:szCs w:val="22"/>
          <w:lang w:val="en-GB"/>
        </w:rPr>
        <w:t>. Sale of the Property</w:t>
      </w:r>
    </w:p>
    <w:p w14:paraId="69F29D61" w14:textId="1B4BAD77" w:rsidR="00644CCF" w:rsidRDefault="00644CCF" w:rsidP="00AB107D">
      <w:pPr>
        <w:spacing w:line="240" w:lineRule="auto"/>
        <w:jc w:val="both"/>
        <w:rPr>
          <w:sz w:val="22"/>
          <w:szCs w:val="22"/>
          <w:lang w:val="en-GB"/>
        </w:rPr>
      </w:pPr>
      <w:r>
        <w:rPr>
          <w:sz w:val="22"/>
          <w:szCs w:val="22"/>
          <w:lang w:val="en-GB"/>
        </w:rPr>
        <w:t>Upon sale of the Property by the Landlord to a new owner, the Landlord shall provide the Tenant with notification and their contact details within ____ days of the sale.</w:t>
      </w:r>
    </w:p>
    <w:p w14:paraId="414A75A3" w14:textId="61926B7D" w:rsidR="00644CCF" w:rsidRDefault="00C67B7C" w:rsidP="00AB107D">
      <w:pPr>
        <w:spacing w:line="240" w:lineRule="auto"/>
        <w:jc w:val="both"/>
        <w:rPr>
          <w:b/>
          <w:bCs/>
          <w:sz w:val="22"/>
          <w:szCs w:val="22"/>
          <w:lang w:val="en-GB"/>
        </w:rPr>
      </w:pPr>
      <w:r>
        <w:rPr>
          <w:b/>
          <w:bCs/>
          <w:sz w:val="22"/>
          <w:szCs w:val="22"/>
          <w:lang w:val="en-GB"/>
        </w:rPr>
        <w:t>13</w:t>
      </w:r>
      <w:r w:rsidR="00644CCF">
        <w:rPr>
          <w:b/>
          <w:bCs/>
          <w:sz w:val="22"/>
          <w:szCs w:val="22"/>
          <w:lang w:val="en-GB"/>
        </w:rPr>
        <w:t>. Utilit</w:t>
      </w:r>
      <w:r w:rsidR="00FB0622">
        <w:rPr>
          <w:b/>
          <w:bCs/>
          <w:sz w:val="22"/>
          <w:szCs w:val="22"/>
          <w:lang w:val="en-GB"/>
        </w:rPr>
        <w:t>y and Services</w:t>
      </w:r>
    </w:p>
    <w:p w14:paraId="428FD3B5" w14:textId="722B7E20" w:rsidR="00FB0622" w:rsidRDefault="00FB0622" w:rsidP="00AB107D">
      <w:pPr>
        <w:spacing w:line="240" w:lineRule="auto"/>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70EBE3C5" w14:textId="3276EC55" w:rsidR="00FB0622" w:rsidRDefault="00FB0622" w:rsidP="00AB107D">
      <w:pPr>
        <w:spacing w:line="240" w:lineRule="auto"/>
        <w:jc w:val="both"/>
        <w:rPr>
          <w:b/>
          <w:bCs/>
          <w:sz w:val="22"/>
          <w:szCs w:val="22"/>
          <w:lang w:val="en-GB"/>
        </w:rPr>
      </w:pPr>
      <w:r>
        <w:rPr>
          <w:b/>
          <w:bCs/>
          <w:sz w:val="22"/>
          <w:szCs w:val="22"/>
          <w:lang w:val="en-GB"/>
        </w:rPr>
        <w:t>1</w:t>
      </w:r>
      <w:r w:rsidR="00C67B7C">
        <w:rPr>
          <w:b/>
          <w:bCs/>
          <w:sz w:val="22"/>
          <w:szCs w:val="22"/>
          <w:lang w:val="en-GB"/>
        </w:rPr>
        <w:t>4</w:t>
      </w:r>
      <w:r>
        <w:rPr>
          <w:b/>
          <w:bCs/>
          <w:sz w:val="22"/>
          <w:szCs w:val="22"/>
          <w:lang w:val="en-GB"/>
        </w:rPr>
        <w:t>. Smoking</w:t>
      </w:r>
    </w:p>
    <w:p w14:paraId="0362ED41" w14:textId="4E276DD2" w:rsidR="00357DE5" w:rsidRDefault="00FB0622" w:rsidP="00AB107D">
      <w:pPr>
        <w:spacing w:line="240" w:lineRule="auto"/>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52658488" w14:textId="3EDA73F3" w:rsidR="00FB0622" w:rsidRPr="00FB0622" w:rsidRDefault="00FB0622" w:rsidP="00AB107D">
      <w:pPr>
        <w:spacing w:line="240" w:lineRule="auto"/>
        <w:jc w:val="both"/>
        <w:rPr>
          <w:b/>
          <w:bCs/>
          <w:sz w:val="22"/>
          <w:szCs w:val="22"/>
          <w:lang w:val="en-GB"/>
        </w:rPr>
      </w:pPr>
      <w:r w:rsidRPr="00FB0622">
        <w:rPr>
          <w:b/>
          <w:bCs/>
          <w:sz w:val="22"/>
          <w:szCs w:val="22"/>
          <w:lang w:val="en-GB"/>
        </w:rPr>
        <w:t>1</w:t>
      </w:r>
      <w:r w:rsidR="00C67B7C">
        <w:rPr>
          <w:b/>
          <w:bCs/>
          <w:sz w:val="22"/>
          <w:szCs w:val="22"/>
          <w:lang w:val="en-GB"/>
        </w:rPr>
        <w:t>5</w:t>
      </w:r>
      <w:r w:rsidRPr="00FB0622">
        <w:rPr>
          <w:b/>
          <w:bCs/>
          <w:sz w:val="22"/>
          <w:szCs w:val="22"/>
          <w:lang w:val="en-GB"/>
        </w:rPr>
        <w:t>. Pets</w:t>
      </w:r>
    </w:p>
    <w:p w14:paraId="7E2619CA" w14:textId="45FF87E3" w:rsidR="00FB0622" w:rsidRDefault="00FB0622" w:rsidP="00AB107D">
      <w:pPr>
        <w:spacing w:line="240" w:lineRule="auto"/>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55757680" w14:textId="77777777" w:rsidR="00AB107D" w:rsidRDefault="0091485B" w:rsidP="00AB107D">
      <w:pPr>
        <w:spacing w:line="240" w:lineRule="auto"/>
        <w:jc w:val="both"/>
        <w:rPr>
          <w:b/>
          <w:bCs/>
          <w:sz w:val="22"/>
          <w:szCs w:val="22"/>
          <w:lang w:val="en-GB"/>
        </w:rPr>
      </w:pPr>
      <w:r w:rsidRPr="0091485B">
        <w:rPr>
          <w:b/>
          <w:bCs/>
          <w:sz w:val="22"/>
          <w:szCs w:val="22"/>
          <w:lang w:val="en-GB"/>
        </w:rPr>
        <w:t>1</w:t>
      </w:r>
      <w:r w:rsidR="00C67B7C">
        <w:rPr>
          <w:b/>
          <w:bCs/>
          <w:sz w:val="22"/>
          <w:szCs w:val="22"/>
          <w:lang w:val="en-GB"/>
        </w:rPr>
        <w:t>6</w:t>
      </w:r>
      <w:r w:rsidRPr="0091485B">
        <w:rPr>
          <w:b/>
          <w:bCs/>
          <w:sz w:val="22"/>
          <w:szCs w:val="22"/>
          <w:lang w:val="en-GB"/>
        </w:rPr>
        <w:t>. Alterations</w:t>
      </w:r>
    </w:p>
    <w:p w14:paraId="38CA9882" w14:textId="5963670E" w:rsidR="0091485B" w:rsidRPr="00AB107D" w:rsidRDefault="0091485B" w:rsidP="00AB107D">
      <w:pPr>
        <w:spacing w:line="240" w:lineRule="auto"/>
        <w:jc w:val="both"/>
        <w:rPr>
          <w:b/>
          <w:bCs/>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7F8F6728" w14:textId="3061AF47"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7</w:t>
      </w:r>
      <w:r w:rsidRPr="009763E5">
        <w:rPr>
          <w:b/>
          <w:bCs/>
          <w:sz w:val="22"/>
          <w:szCs w:val="22"/>
          <w:lang w:val="en-GB"/>
        </w:rPr>
        <w:t>. Assignment and Subletting</w:t>
      </w:r>
    </w:p>
    <w:p w14:paraId="63A48604" w14:textId="743E609D" w:rsidR="009763E5" w:rsidRDefault="009763E5" w:rsidP="00AB107D">
      <w:pPr>
        <w:spacing w:line="240" w:lineRule="auto"/>
        <w:jc w:val="both"/>
        <w:rPr>
          <w:sz w:val="22"/>
          <w:szCs w:val="22"/>
          <w:lang w:val="en-GB"/>
        </w:rPr>
      </w:pPr>
      <w:r w:rsidRPr="00631F2C">
        <w:rPr>
          <w:sz w:val="22"/>
          <w:szCs w:val="22"/>
          <w:lang w:val="en-GB"/>
        </w:rPr>
        <w:t xml:space="preserve">The Tenant shall under no circumstances assign this </w:t>
      </w:r>
      <w:r>
        <w:rPr>
          <w:sz w:val="22"/>
          <w:szCs w:val="22"/>
          <w:lang w:val="en-GB"/>
        </w:rPr>
        <w:t>Lease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sidR="0091485B">
        <w:rPr>
          <w:sz w:val="22"/>
          <w:szCs w:val="22"/>
          <w:lang w:val="en-GB"/>
        </w:rPr>
        <w:t xml:space="preserve"> </w:t>
      </w:r>
      <w:proofErr w:type="gramStart"/>
      <w:r w:rsidR="00BF0BB1">
        <w:rPr>
          <w:sz w:val="22"/>
          <w:szCs w:val="22"/>
          <w:lang w:val="en-GB"/>
        </w:rPr>
        <w:t>Any assignment,</w:t>
      </w:r>
      <w:proofErr w:type="gramEnd"/>
      <w:r w:rsidR="0091485B">
        <w:rPr>
          <w:sz w:val="22"/>
          <w:szCs w:val="22"/>
          <w:lang w:val="en-GB"/>
        </w:rPr>
        <w:t xml:space="preserve"> sub-let or license without the Landlord’s consent shall be deemed null and void and the Landlord shall have the right to terminate the Lease should (s)he wish to do so.</w:t>
      </w:r>
    </w:p>
    <w:p w14:paraId="08508021" w14:textId="1BE45FBB"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8</w:t>
      </w:r>
      <w:r w:rsidRPr="009763E5">
        <w:rPr>
          <w:b/>
          <w:bCs/>
          <w:sz w:val="22"/>
          <w:szCs w:val="22"/>
          <w:lang w:val="en-GB"/>
        </w:rPr>
        <w:t>. Right of Entry</w:t>
      </w:r>
    </w:p>
    <w:p w14:paraId="7C0C7B1D" w14:textId="01857655" w:rsidR="009763E5" w:rsidRDefault="009763E5" w:rsidP="00AB107D">
      <w:pPr>
        <w:spacing w:line="240" w:lineRule="auto"/>
        <w:jc w:val="both"/>
        <w:rPr>
          <w:sz w:val="22"/>
          <w:szCs w:val="22"/>
          <w:lang w:val="en-GB"/>
        </w:rPr>
      </w:pPr>
      <w:r w:rsidRPr="00631F2C">
        <w:rPr>
          <w:sz w:val="22"/>
          <w:szCs w:val="22"/>
          <w:lang w:val="en-GB"/>
        </w:rPr>
        <w:t>The Landlord may with at least</w:t>
      </w:r>
      <w:r w:rsidR="00EF08FB">
        <w:rPr>
          <w:sz w:val="22"/>
          <w:szCs w:val="22"/>
          <w:lang w:val="en-GB"/>
        </w:rPr>
        <w:t xml:space="preserve"> </w:t>
      </w:r>
      <w:r w:rsidR="009C351C">
        <w:rPr>
          <w:sz w:val="22"/>
          <w:szCs w:val="22"/>
          <w:lang w:val="en-GB"/>
        </w:rPr>
        <w:t>2</w:t>
      </w:r>
      <w:r w:rsidR="001D39F8">
        <w:rPr>
          <w:sz w:val="22"/>
          <w:szCs w:val="22"/>
          <w:lang w:val="en-GB"/>
        </w:rPr>
        <w:t>4</w:t>
      </w:r>
      <w:r w:rsidR="00AE2ABF">
        <w:rPr>
          <w:sz w:val="22"/>
          <w:szCs w:val="22"/>
          <w:lang w:val="en-GB"/>
        </w:rPr>
        <w:t>-</w:t>
      </w:r>
      <w:r w:rsidR="001D39F8">
        <w:rPr>
          <w:sz w:val="22"/>
          <w:szCs w:val="22"/>
          <w:lang w:val="en-GB"/>
        </w:rPr>
        <w:t>hour</w:t>
      </w:r>
      <w:r w:rsidR="00EA4904">
        <w:rPr>
          <w:sz w:val="22"/>
          <w:szCs w:val="22"/>
          <w:lang w:val="en-GB"/>
        </w:rPr>
        <w:t xml:space="preserve"> </w:t>
      </w:r>
      <w:r w:rsidRPr="00631F2C">
        <w:rPr>
          <w:sz w:val="22"/>
          <w:szCs w:val="22"/>
          <w:lang w:val="en-GB"/>
        </w:rPr>
        <w:t xml:space="preserve">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sidR="00544279">
        <w:rPr>
          <w:sz w:val="22"/>
          <w:szCs w:val="22"/>
          <w:lang w:val="en-GB"/>
        </w:rPr>
        <w:t xml:space="preserve">The Tenant is not to unreasonable withheld the consent required. </w:t>
      </w:r>
      <w:r w:rsidR="009452AE">
        <w:rPr>
          <w:sz w:val="22"/>
          <w:szCs w:val="22"/>
          <w:lang w:val="en-GB"/>
        </w:rPr>
        <w:t xml:space="preserve">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Pr>
          <w:sz w:val="22"/>
          <w:szCs w:val="22"/>
          <w:lang w:val="en-GB"/>
        </w:rPr>
        <w:t>Leas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45679D2B" w14:textId="77777777" w:rsidR="001106EF" w:rsidRDefault="001106EF" w:rsidP="00AB107D">
      <w:pPr>
        <w:spacing w:line="240" w:lineRule="auto"/>
        <w:jc w:val="both"/>
        <w:rPr>
          <w:sz w:val="22"/>
          <w:szCs w:val="22"/>
          <w:lang w:val="en-GB"/>
        </w:rPr>
      </w:pPr>
    </w:p>
    <w:p w14:paraId="2E90E703" w14:textId="69BD6C8D" w:rsidR="009763E5" w:rsidRPr="009763E5" w:rsidRDefault="009763E5" w:rsidP="00AB107D">
      <w:pPr>
        <w:spacing w:line="240" w:lineRule="auto"/>
        <w:jc w:val="both"/>
        <w:rPr>
          <w:sz w:val="22"/>
          <w:szCs w:val="22"/>
          <w:lang w:val="en-GB"/>
        </w:rPr>
      </w:pPr>
      <w:r w:rsidRPr="009763E5">
        <w:rPr>
          <w:b/>
          <w:bCs/>
          <w:sz w:val="22"/>
          <w:szCs w:val="22"/>
          <w:lang w:val="en-GB"/>
        </w:rPr>
        <w:lastRenderedPageBreak/>
        <w:t>1</w:t>
      </w:r>
      <w:r w:rsidR="00C67B7C">
        <w:rPr>
          <w:b/>
          <w:bCs/>
          <w:sz w:val="22"/>
          <w:szCs w:val="22"/>
          <w:lang w:val="en-GB"/>
        </w:rPr>
        <w:t>9</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05640C6C" w14:textId="2F069F78" w:rsidR="00E1194B" w:rsidRDefault="009763E5" w:rsidP="00AB107D">
      <w:pPr>
        <w:spacing w:line="240" w:lineRule="auto"/>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Lease 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51181B46" w14:textId="35E3778B" w:rsidR="00E1194B" w:rsidRPr="00E1194B" w:rsidRDefault="00C67B7C" w:rsidP="00AB107D">
      <w:pPr>
        <w:spacing w:line="240" w:lineRule="auto"/>
        <w:jc w:val="both"/>
        <w:rPr>
          <w:sz w:val="22"/>
          <w:szCs w:val="22"/>
          <w:lang w:val="en-GB"/>
        </w:rPr>
      </w:pPr>
      <w:r>
        <w:rPr>
          <w:b/>
          <w:bCs/>
          <w:sz w:val="22"/>
          <w:szCs w:val="22"/>
          <w:lang w:val="en-GB"/>
        </w:rPr>
        <w:t>20</w:t>
      </w:r>
      <w:r w:rsidR="00E1194B" w:rsidRPr="00E1194B">
        <w:rPr>
          <w:b/>
          <w:bCs/>
          <w:sz w:val="22"/>
          <w:szCs w:val="22"/>
          <w:lang w:val="en-GB"/>
        </w:rPr>
        <w:t>.</w:t>
      </w:r>
      <w:r w:rsidR="00E1194B">
        <w:rPr>
          <w:sz w:val="22"/>
          <w:szCs w:val="22"/>
          <w:lang w:val="en-GB"/>
        </w:rPr>
        <w:t xml:space="preserve"> </w:t>
      </w:r>
      <w:r w:rsidR="00E1194B" w:rsidRPr="00E1194B">
        <w:rPr>
          <w:b/>
          <w:bCs/>
          <w:sz w:val="22"/>
          <w:szCs w:val="22"/>
          <w:lang w:val="en-GB"/>
        </w:rPr>
        <w:t>Tenant’s Conduct</w:t>
      </w:r>
    </w:p>
    <w:p w14:paraId="24DB369B" w14:textId="0AD5F181" w:rsidR="00E1194B" w:rsidRDefault="00E1194B" w:rsidP="00AB107D">
      <w:pPr>
        <w:spacing w:line="240" w:lineRule="auto"/>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4C9EA706" w14:textId="325771A8" w:rsidR="00E1194B" w:rsidRDefault="00C67B7C" w:rsidP="00AB107D">
      <w:pPr>
        <w:spacing w:line="240" w:lineRule="auto"/>
        <w:jc w:val="both"/>
        <w:rPr>
          <w:b/>
          <w:bCs/>
          <w:sz w:val="22"/>
          <w:szCs w:val="22"/>
          <w:lang w:val="en-GB"/>
        </w:rPr>
      </w:pPr>
      <w:r>
        <w:rPr>
          <w:b/>
          <w:bCs/>
          <w:sz w:val="22"/>
          <w:szCs w:val="22"/>
          <w:lang w:val="en-GB"/>
        </w:rPr>
        <w:t>21</w:t>
      </w:r>
      <w:r w:rsidR="00E1194B">
        <w:rPr>
          <w:b/>
          <w:bCs/>
          <w:sz w:val="22"/>
          <w:szCs w:val="22"/>
          <w:lang w:val="en-GB"/>
        </w:rPr>
        <w:t>. Guests</w:t>
      </w:r>
    </w:p>
    <w:p w14:paraId="0165D02C" w14:textId="2C208C4C" w:rsidR="00357DE5" w:rsidRDefault="00E1194B" w:rsidP="00AB107D">
      <w:pPr>
        <w:spacing w:line="240" w:lineRule="auto"/>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2C5641E4" w14:textId="19E78031" w:rsidR="00E1194B" w:rsidRPr="00E1194B" w:rsidRDefault="00C67B7C" w:rsidP="00AB107D">
      <w:pPr>
        <w:spacing w:line="240" w:lineRule="auto"/>
        <w:jc w:val="both"/>
        <w:rPr>
          <w:sz w:val="22"/>
          <w:szCs w:val="22"/>
          <w:lang w:val="en-GB"/>
        </w:rPr>
      </w:pPr>
      <w:r>
        <w:rPr>
          <w:b/>
          <w:bCs/>
          <w:sz w:val="22"/>
          <w:szCs w:val="22"/>
          <w:lang w:val="en-GB"/>
        </w:rPr>
        <w:t>22</w:t>
      </w:r>
      <w:r w:rsidR="00E1194B">
        <w:rPr>
          <w:b/>
          <w:bCs/>
          <w:sz w:val="22"/>
          <w:szCs w:val="22"/>
          <w:lang w:val="en-GB"/>
        </w:rPr>
        <w:t xml:space="preserve">. </w:t>
      </w:r>
      <w:r w:rsidR="00E1194B" w:rsidRPr="00E1194B">
        <w:rPr>
          <w:b/>
          <w:bCs/>
          <w:sz w:val="22"/>
          <w:szCs w:val="22"/>
          <w:lang w:val="en-GB"/>
        </w:rPr>
        <w:t>Compliance</w:t>
      </w:r>
    </w:p>
    <w:p w14:paraId="042A87BF" w14:textId="7FA94F0C" w:rsidR="00E1194B" w:rsidRPr="00631F2C" w:rsidRDefault="00E1194B" w:rsidP="00AB107D">
      <w:pPr>
        <w:spacing w:line="240" w:lineRule="auto"/>
        <w:jc w:val="both"/>
        <w:rPr>
          <w:sz w:val="22"/>
          <w:szCs w:val="22"/>
          <w:lang w:val="en-GB"/>
        </w:rPr>
      </w:pPr>
      <w:r w:rsidRPr="00631F2C">
        <w:rPr>
          <w:sz w:val="22"/>
          <w:szCs w:val="22"/>
          <w:lang w:val="en-GB"/>
        </w:rPr>
        <w:t xml:space="preserve">The Tenant promises to comply with all applicable laws, ordinances, requirements and regulations of any federal, </w:t>
      </w:r>
      <w:r w:rsidR="00CD3904">
        <w:rPr>
          <w:sz w:val="22"/>
          <w:szCs w:val="22"/>
          <w:lang w:val="en-GB"/>
        </w:rPr>
        <w:t>S</w:t>
      </w:r>
      <w:r w:rsidRPr="00631F2C">
        <w:rPr>
          <w:sz w:val="22"/>
          <w:szCs w:val="22"/>
          <w:lang w:val="en-GB"/>
        </w:rPr>
        <w:t>tate, county, municipal or other authority.</w:t>
      </w:r>
    </w:p>
    <w:p w14:paraId="5AEAF605" w14:textId="2F1EE81B" w:rsidR="00E1194B" w:rsidRDefault="00E1194B" w:rsidP="00AB107D">
      <w:pPr>
        <w:spacing w:line="240" w:lineRule="auto"/>
        <w:jc w:val="both"/>
        <w:rPr>
          <w:b/>
          <w:bCs/>
          <w:sz w:val="22"/>
          <w:szCs w:val="22"/>
          <w:lang w:val="en-GB"/>
        </w:rPr>
      </w:pPr>
      <w:r>
        <w:rPr>
          <w:b/>
          <w:bCs/>
          <w:sz w:val="22"/>
          <w:szCs w:val="22"/>
          <w:lang w:val="en-GB"/>
        </w:rPr>
        <w:t>2</w:t>
      </w:r>
      <w:r w:rsidR="00C67B7C">
        <w:rPr>
          <w:b/>
          <w:bCs/>
          <w:sz w:val="22"/>
          <w:szCs w:val="22"/>
          <w:lang w:val="en-GB"/>
        </w:rPr>
        <w:t>3</w:t>
      </w:r>
      <w:r>
        <w:rPr>
          <w:b/>
          <w:bCs/>
          <w:sz w:val="22"/>
          <w:szCs w:val="22"/>
          <w:lang w:val="en-GB"/>
        </w:rPr>
        <w:t>. Default</w:t>
      </w:r>
    </w:p>
    <w:p w14:paraId="4F0D59A3" w14:textId="19BEF4C2" w:rsidR="00E1194B" w:rsidRDefault="003F121E" w:rsidP="00AB107D">
      <w:pPr>
        <w:spacing w:line="240" w:lineRule="auto"/>
        <w:jc w:val="both"/>
        <w:rPr>
          <w:sz w:val="22"/>
          <w:szCs w:val="22"/>
          <w:lang w:val="en-GB"/>
        </w:rPr>
      </w:pPr>
      <w:r>
        <w:rPr>
          <w:sz w:val="22"/>
          <w:szCs w:val="22"/>
          <w:lang w:val="en-GB"/>
        </w:rPr>
        <w:t>Defaults of this Lease Agreement may include, but is not limited to:</w:t>
      </w:r>
    </w:p>
    <w:p w14:paraId="2C144F89" w14:textId="18D26A5C"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nd/or Occupant(s) violate this Lease Agreement, fire safety, health, rules or criminal laws.</w:t>
      </w:r>
    </w:p>
    <w:p w14:paraId="5B471C1E" w14:textId="6404A70B"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does not pay rent or other amounts that are owed within a reasonable period.</w:t>
      </w:r>
    </w:p>
    <w:p w14:paraId="21893B52" w14:textId="5E81F186"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or any Occupant(s) is arrested, convicted or given deferred adjudication for a criminal offence.</w:t>
      </w:r>
    </w:p>
    <w:p w14:paraId="3A1B8BEE" w14:textId="22D56A02"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bandons the Property.</w:t>
      </w:r>
    </w:p>
    <w:p w14:paraId="7050881E" w14:textId="708FB8EE"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gives incorrect information in the rental application.</w:t>
      </w:r>
    </w:p>
    <w:p w14:paraId="54B67D44" w14:textId="4D200D14" w:rsidR="00E1194B" w:rsidRDefault="000B2BF3" w:rsidP="00AB107D">
      <w:pPr>
        <w:pStyle w:val="ListParagraph"/>
        <w:numPr>
          <w:ilvl w:val="0"/>
          <w:numId w:val="11"/>
        </w:numPr>
        <w:spacing w:line="240" w:lineRule="auto"/>
        <w:jc w:val="both"/>
        <w:rPr>
          <w:sz w:val="22"/>
          <w:szCs w:val="22"/>
          <w:lang w:val="en-GB"/>
        </w:rPr>
      </w:pPr>
      <w:r>
        <w:rPr>
          <w:sz w:val="22"/>
          <w:szCs w:val="22"/>
          <w:lang w:val="en-GB"/>
        </w:rPr>
        <w:t>Any illegal drugs are found on the Property.</w:t>
      </w:r>
    </w:p>
    <w:p w14:paraId="61A28404" w14:textId="24E2F5DF" w:rsidR="000B2BF3" w:rsidRDefault="000B2BF3" w:rsidP="00AB107D">
      <w:pPr>
        <w:spacing w:line="240" w:lineRule="auto"/>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Lease Agreement. If the Default is due to a failure to pay the Rent the Landlord may demand the entire annual balance of Rent to be payable immediately</w:t>
      </w:r>
      <w:r w:rsidR="003F121E">
        <w:rPr>
          <w:sz w:val="22"/>
          <w:szCs w:val="22"/>
          <w:lang w:val="en-GB"/>
        </w:rPr>
        <w:t xml:space="preserve">, if the balance is not paid within </w:t>
      </w:r>
      <w:r w:rsidR="00757E18">
        <w:rPr>
          <w:sz w:val="22"/>
          <w:szCs w:val="22"/>
          <w:lang w:val="en-GB"/>
        </w:rPr>
        <w:t xml:space="preserve">seven </w:t>
      </w:r>
      <w:r w:rsidR="003F121E">
        <w:rPr>
          <w:sz w:val="22"/>
          <w:szCs w:val="22"/>
          <w:lang w:val="en-GB"/>
        </w:rPr>
        <w:t>days the Landlord shall have the right to terminate this Lease Agreement</w:t>
      </w:r>
      <w:r>
        <w:rPr>
          <w:sz w:val="22"/>
          <w:szCs w:val="22"/>
          <w:lang w:val="en-GB"/>
        </w:rPr>
        <w:t>. In addition to the termination of the Lease Agreement, the Landlord may exercise all rights to ay remedies available to the Landlord at law or in equity.</w:t>
      </w:r>
    </w:p>
    <w:p w14:paraId="50E70021" w14:textId="5BA4E189"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4</w:t>
      </w:r>
      <w:r>
        <w:rPr>
          <w:b/>
          <w:bCs/>
          <w:sz w:val="22"/>
          <w:szCs w:val="22"/>
          <w:lang w:val="en-GB"/>
        </w:rPr>
        <w:t>. Disputes</w:t>
      </w:r>
    </w:p>
    <w:p w14:paraId="4EC9866B" w14:textId="7081C2FB" w:rsidR="000B2BF3" w:rsidRDefault="000B2BF3" w:rsidP="00AB107D">
      <w:pPr>
        <w:spacing w:line="240" w:lineRule="auto"/>
        <w:jc w:val="both"/>
        <w:rPr>
          <w:sz w:val="22"/>
          <w:szCs w:val="22"/>
          <w:lang w:val="en-GB"/>
        </w:rPr>
      </w:pPr>
      <w:r>
        <w:rPr>
          <w:sz w:val="22"/>
          <w:szCs w:val="22"/>
          <w:lang w:val="en-GB"/>
        </w:rPr>
        <w:t>If a dispute arises during or after the Lease Term, both the Landlord and Tenant agree to attempt to settle the dispute between themselves in good faith before any litigation.</w:t>
      </w:r>
    </w:p>
    <w:p w14:paraId="17F88AE0" w14:textId="7913AEA4"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5</w:t>
      </w:r>
      <w:r>
        <w:rPr>
          <w:b/>
          <w:bCs/>
          <w:sz w:val="22"/>
          <w:szCs w:val="22"/>
          <w:lang w:val="en-GB"/>
        </w:rPr>
        <w:t>. S</w:t>
      </w:r>
      <w:r w:rsidR="00EE3B5B">
        <w:rPr>
          <w:b/>
          <w:bCs/>
          <w:sz w:val="22"/>
          <w:szCs w:val="22"/>
          <w:lang w:val="en-GB"/>
        </w:rPr>
        <w:t>urrender of Property</w:t>
      </w:r>
    </w:p>
    <w:p w14:paraId="0BA8FDE8" w14:textId="310E96EF" w:rsidR="00EE3B5B" w:rsidRDefault="00EE3B5B" w:rsidP="00AB107D">
      <w:pPr>
        <w:spacing w:line="240" w:lineRule="auto"/>
        <w:jc w:val="both"/>
        <w:rPr>
          <w:sz w:val="22"/>
          <w:szCs w:val="22"/>
          <w:lang w:val="en-GB"/>
        </w:rPr>
      </w:pPr>
      <w:r>
        <w:rPr>
          <w:sz w:val="22"/>
          <w:szCs w:val="22"/>
          <w:lang w:val="en-GB"/>
        </w:rPr>
        <w:t>The Tenant will surrender the Property upon either the Lease Term end date or upon the Landlord gaining right to access the Property, whichever comes first. Upon surrender of the Property the Tenant promises to surrender the Property in the same good condition as it were upon commencement of the Lease Term, with the exception of reasonable wear and tear.</w:t>
      </w:r>
    </w:p>
    <w:p w14:paraId="1CC9F467" w14:textId="752833DA" w:rsidR="00EE3B5B" w:rsidRPr="00EE3B5B" w:rsidRDefault="00EE3B5B" w:rsidP="00AB107D">
      <w:pPr>
        <w:spacing w:line="240" w:lineRule="auto"/>
        <w:jc w:val="both"/>
        <w:rPr>
          <w:b/>
          <w:bCs/>
          <w:sz w:val="22"/>
          <w:szCs w:val="22"/>
          <w:lang w:val="en-GB"/>
        </w:rPr>
      </w:pPr>
      <w:r w:rsidRPr="00EE3B5B">
        <w:rPr>
          <w:b/>
          <w:bCs/>
          <w:sz w:val="22"/>
          <w:szCs w:val="22"/>
          <w:lang w:val="en-GB"/>
        </w:rPr>
        <w:t>2</w:t>
      </w:r>
      <w:r w:rsidR="00C67B7C">
        <w:rPr>
          <w:b/>
          <w:bCs/>
          <w:sz w:val="22"/>
          <w:szCs w:val="22"/>
          <w:lang w:val="en-GB"/>
        </w:rPr>
        <w:t>6</w:t>
      </w:r>
      <w:r>
        <w:rPr>
          <w:b/>
          <w:bCs/>
          <w:sz w:val="22"/>
          <w:szCs w:val="22"/>
          <w:lang w:val="en-GB"/>
        </w:rPr>
        <w:t>.</w:t>
      </w:r>
      <w:r w:rsidRPr="00EE3B5B">
        <w:rPr>
          <w:b/>
          <w:bCs/>
          <w:sz w:val="22"/>
          <w:szCs w:val="22"/>
          <w:lang w:val="en-GB"/>
        </w:rPr>
        <w:t xml:space="preserve"> Amendments</w:t>
      </w:r>
    </w:p>
    <w:p w14:paraId="0AB1D25C" w14:textId="05FEA87C" w:rsidR="00EE3B5B" w:rsidRDefault="00EE3B5B" w:rsidP="00AB107D">
      <w:pPr>
        <w:spacing w:line="240" w:lineRule="auto"/>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Lease</w:t>
      </w:r>
      <w:r w:rsidRPr="00631F2C">
        <w:rPr>
          <w:sz w:val="22"/>
          <w:szCs w:val="22"/>
          <w:lang w:val="en-GB"/>
        </w:rPr>
        <w:t xml:space="preserve"> Agreement, nor any waiver of any rights under this </w:t>
      </w:r>
      <w:r>
        <w:rPr>
          <w:sz w:val="22"/>
          <w:szCs w:val="22"/>
          <w:lang w:val="en-GB"/>
        </w:rPr>
        <w:t xml:space="preserve">Lease </w:t>
      </w:r>
      <w:r w:rsidRPr="00631F2C">
        <w:rPr>
          <w:sz w:val="22"/>
          <w:szCs w:val="22"/>
          <w:lang w:val="en-GB"/>
        </w:rPr>
        <w:t>Agreement, will be effective unless in writing and signed by both parties.</w:t>
      </w:r>
      <w:r w:rsidR="00422959">
        <w:rPr>
          <w:sz w:val="22"/>
          <w:szCs w:val="22"/>
          <w:lang w:val="en-GB"/>
        </w:rPr>
        <w:t xml:space="preserve"> </w:t>
      </w:r>
      <w:r w:rsidR="00422959">
        <w:rPr>
          <w:sz w:val="22"/>
          <w:szCs w:val="22"/>
          <w:lang w:val="en-GB"/>
        </w:rPr>
        <w:lastRenderedPageBreak/>
        <w:t>Any agreed amendment to this Lease Agreement will not deem the rest of this Lease Agreement null or void.</w:t>
      </w:r>
    </w:p>
    <w:p w14:paraId="234C02F1" w14:textId="77D98C7C"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7</w:t>
      </w:r>
      <w:r>
        <w:rPr>
          <w:b/>
          <w:bCs/>
          <w:sz w:val="22"/>
          <w:szCs w:val="22"/>
          <w:lang w:val="en-GB"/>
        </w:rPr>
        <w:t>. Equal Housing</w:t>
      </w:r>
    </w:p>
    <w:p w14:paraId="6C9B1468" w14:textId="32F0A5F6" w:rsidR="00EE3B5B" w:rsidRDefault="00EE3B5B" w:rsidP="00AB107D">
      <w:pPr>
        <w:spacing w:line="240" w:lineRule="auto"/>
        <w:jc w:val="both"/>
        <w:rPr>
          <w:sz w:val="22"/>
          <w:szCs w:val="22"/>
          <w:lang w:val="en-GB"/>
        </w:rPr>
      </w:pPr>
      <w:r>
        <w:rPr>
          <w:sz w:val="22"/>
          <w:szCs w:val="22"/>
          <w:lang w:val="en-GB"/>
        </w:rPr>
        <w:t>Upon the Tenant being subject to any mental or physical impairment, the Landlord shall provide reasonable adjustments to the Property unless the reasonable adjustments were to be too expensive and too difficult to carry out. The Tenant’s impairment is to be expressed to the Landlord in writing.</w:t>
      </w:r>
    </w:p>
    <w:p w14:paraId="551B8F8E" w14:textId="4EA4E3C2"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8</w:t>
      </w:r>
      <w:r>
        <w:rPr>
          <w:b/>
          <w:bCs/>
          <w:sz w:val="22"/>
          <w:szCs w:val="22"/>
          <w:lang w:val="en-GB"/>
        </w:rPr>
        <w:t>. Indemnity</w:t>
      </w:r>
    </w:p>
    <w:p w14:paraId="0CB47BE4" w14:textId="4F94E06E" w:rsidR="00EE3B5B" w:rsidRDefault="00EE3B5B" w:rsidP="00AB107D">
      <w:pPr>
        <w:spacing w:line="240" w:lineRule="auto"/>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w:t>
      </w:r>
      <w:r w:rsidR="0003307A">
        <w:rPr>
          <w:sz w:val="22"/>
          <w:szCs w:val="22"/>
          <w:lang w:val="en-GB"/>
        </w:rPr>
        <w:t xml:space="preserve"> It is recommended to the Tenant that renter’s insurance is to be purchase upon commencement of this Lease Term.</w:t>
      </w:r>
    </w:p>
    <w:p w14:paraId="1D72BA00" w14:textId="0D31CC07" w:rsidR="0003307A" w:rsidRDefault="0003307A" w:rsidP="00AB107D">
      <w:pPr>
        <w:spacing w:line="240" w:lineRule="auto"/>
        <w:jc w:val="both"/>
        <w:rPr>
          <w:b/>
          <w:bCs/>
          <w:sz w:val="22"/>
          <w:szCs w:val="22"/>
          <w:lang w:val="en-GB"/>
        </w:rPr>
      </w:pPr>
      <w:r>
        <w:rPr>
          <w:b/>
          <w:bCs/>
          <w:sz w:val="22"/>
          <w:szCs w:val="22"/>
          <w:lang w:val="en-GB"/>
        </w:rPr>
        <w:t>2</w:t>
      </w:r>
      <w:r w:rsidR="00C67B7C">
        <w:rPr>
          <w:b/>
          <w:bCs/>
          <w:sz w:val="22"/>
          <w:szCs w:val="22"/>
          <w:lang w:val="en-GB"/>
        </w:rPr>
        <w:t>9</w:t>
      </w:r>
      <w:r>
        <w:rPr>
          <w:b/>
          <w:bCs/>
          <w:sz w:val="22"/>
          <w:szCs w:val="22"/>
          <w:lang w:val="en-GB"/>
        </w:rPr>
        <w:t>. Property Becomes Unhabitable</w:t>
      </w:r>
    </w:p>
    <w:p w14:paraId="6E370903" w14:textId="252EB03D" w:rsidR="0003307A" w:rsidRDefault="0003307A" w:rsidP="00AB107D">
      <w:pPr>
        <w:spacing w:line="240" w:lineRule="auto"/>
        <w:jc w:val="both"/>
        <w:rPr>
          <w:sz w:val="22"/>
          <w:szCs w:val="22"/>
          <w:lang w:val="en-GB"/>
        </w:rPr>
      </w:pPr>
      <w:r>
        <w:rPr>
          <w:sz w:val="22"/>
          <w:szCs w:val="22"/>
          <w:lang w:val="en-GB"/>
        </w:rPr>
        <w:t>Upon the Property being deemed unhabitable due to damage beyond repair, the Tenant has the right to terminate this Lease Agreement by written notice to the Landlord. The Tenant will only be liable to pay the costs for all repairs and loss of income due to restoring the Property back to a liveable condition if the damage was caused by the Tenant’s negligence.</w:t>
      </w:r>
      <w:r w:rsidR="00C67B7C">
        <w:rPr>
          <w:sz w:val="22"/>
          <w:szCs w:val="22"/>
          <w:lang w:val="en-GB"/>
        </w:rPr>
        <w:t xml:space="preserve"> </w:t>
      </w:r>
    </w:p>
    <w:p w14:paraId="0B2BCA1D" w14:textId="356033CB" w:rsidR="00C67B7C" w:rsidRDefault="00C67B7C" w:rsidP="00AB107D">
      <w:pPr>
        <w:spacing w:line="240" w:lineRule="auto"/>
        <w:jc w:val="both"/>
        <w:rPr>
          <w:b/>
          <w:bCs/>
          <w:sz w:val="22"/>
          <w:szCs w:val="22"/>
          <w:lang w:val="en-GB"/>
        </w:rPr>
      </w:pPr>
      <w:r>
        <w:rPr>
          <w:b/>
          <w:bCs/>
          <w:sz w:val="22"/>
          <w:szCs w:val="22"/>
          <w:lang w:val="en-GB"/>
        </w:rPr>
        <w:t>30</w:t>
      </w:r>
      <w:r w:rsidRPr="00C67B7C">
        <w:rPr>
          <w:b/>
          <w:bCs/>
          <w:sz w:val="22"/>
          <w:szCs w:val="22"/>
          <w:lang w:val="en-GB"/>
        </w:rPr>
        <w:t>. Lead Based Paint</w:t>
      </w:r>
    </w:p>
    <w:p w14:paraId="48D84C1B" w14:textId="798AB94D" w:rsidR="00AB107D" w:rsidRPr="00C67B7C" w:rsidRDefault="00C67B7C" w:rsidP="00AB107D">
      <w:pPr>
        <w:spacing w:line="240" w:lineRule="auto"/>
        <w:jc w:val="both"/>
        <w:rPr>
          <w:sz w:val="22"/>
          <w:szCs w:val="22"/>
          <w:lang w:val="en-GB"/>
        </w:rPr>
      </w:pPr>
      <w:r>
        <w:rPr>
          <w:sz w:val="22"/>
          <w:szCs w:val="22"/>
          <w:lang w:val="en-GB"/>
        </w:rPr>
        <w:t>Houses built before 1978 may contain Lead-based paint. This can pose health hazards if not managed properly. Should this Property be built before 1978 the Tenant should receive a disclosure of presence of Lead-based paint and a pamphlet on lead poisoning prevention.</w:t>
      </w:r>
    </w:p>
    <w:p w14:paraId="51EDC685" w14:textId="0D2A0122" w:rsidR="00647FA5" w:rsidRDefault="00C67B7C" w:rsidP="00AB107D">
      <w:pPr>
        <w:spacing w:line="240" w:lineRule="auto"/>
        <w:jc w:val="both"/>
        <w:rPr>
          <w:sz w:val="22"/>
          <w:szCs w:val="22"/>
          <w:lang w:val="en-GB"/>
        </w:rPr>
      </w:pPr>
      <w:r>
        <w:rPr>
          <w:b/>
          <w:bCs/>
          <w:sz w:val="22"/>
          <w:szCs w:val="22"/>
          <w:lang w:val="en-GB"/>
        </w:rPr>
        <w:t>31</w:t>
      </w:r>
      <w:r w:rsidR="00647FA5">
        <w:rPr>
          <w:b/>
          <w:bCs/>
          <w:sz w:val="22"/>
          <w:szCs w:val="22"/>
          <w:lang w:val="en-GB"/>
        </w:rPr>
        <w:t xml:space="preserve">. </w:t>
      </w:r>
      <w:r w:rsidR="00647FA5" w:rsidRPr="00647FA5">
        <w:rPr>
          <w:b/>
          <w:bCs/>
          <w:sz w:val="22"/>
          <w:szCs w:val="22"/>
          <w:lang w:val="en-GB"/>
        </w:rPr>
        <w:t>Multiple Tenant’s or Occupant(s)</w:t>
      </w:r>
    </w:p>
    <w:p w14:paraId="55218AA9" w14:textId="412BA3B5" w:rsidR="00647FA5" w:rsidRDefault="00647FA5" w:rsidP="00AB107D">
      <w:pPr>
        <w:spacing w:line="240" w:lineRule="auto"/>
        <w:jc w:val="both"/>
        <w:rPr>
          <w:sz w:val="22"/>
          <w:szCs w:val="22"/>
          <w:lang w:val="en-GB"/>
        </w:rPr>
      </w:pPr>
      <w:r>
        <w:rPr>
          <w:sz w:val="22"/>
          <w:szCs w:val="22"/>
          <w:lang w:val="en-GB"/>
        </w:rPr>
        <w:t>Any considered Tenant or Occupant(s) of this Property is deemed jointly and individually liable for all Agreement’s under this Lease Agreement.</w:t>
      </w:r>
    </w:p>
    <w:p w14:paraId="26C0D207" w14:textId="1353B98D" w:rsidR="00422959" w:rsidRDefault="00C67B7C" w:rsidP="00AB107D">
      <w:pPr>
        <w:spacing w:line="240" w:lineRule="auto"/>
        <w:jc w:val="both"/>
        <w:rPr>
          <w:b/>
          <w:bCs/>
          <w:sz w:val="22"/>
          <w:szCs w:val="22"/>
          <w:lang w:val="en-GB"/>
        </w:rPr>
      </w:pPr>
      <w:r>
        <w:rPr>
          <w:b/>
          <w:bCs/>
          <w:sz w:val="22"/>
          <w:szCs w:val="22"/>
          <w:lang w:val="en-GB"/>
        </w:rPr>
        <w:t>32</w:t>
      </w:r>
      <w:r w:rsidR="00422959" w:rsidRPr="00422959">
        <w:rPr>
          <w:b/>
          <w:bCs/>
          <w:sz w:val="22"/>
          <w:szCs w:val="22"/>
          <w:lang w:val="en-GB"/>
        </w:rPr>
        <w:t>. Recording of Lease</w:t>
      </w:r>
    </w:p>
    <w:p w14:paraId="57038C65" w14:textId="6A3AA64A" w:rsidR="00422959" w:rsidRPr="00422959" w:rsidRDefault="00422959" w:rsidP="00AB107D">
      <w:pPr>
        <w:spacing w:line="240" w:lineRule="auto"/>
        <w:jc w:val="both"/>
        <w:rPr>
          <w:sz w:val="22"/>
          <w:szCs w:val="22"/>
          <w:lang w:val="en-GB"/>
        </w:rPr>
      </w:pPr>
      <w:r>
        <w:rPr>
          <w:sz w:val="22"/>
          <w:szCs w:val="22"/>
          <w:lang w:val="en-GB"/>
        </w:rPr>
        <w:t>The Tenant shall not record this Lease on the Public Records of any public office. If this Lease is recorded the Landlord has the right to terminate this Lease Agreement immediately alongside pursuing any rights and remedies in law or in equity.</w:t>
      </w:r>
    </w:p>
    <w:p w14:paraId="187209A1" w14:textId="7945AA40" w:rsidR="0003307A" w:rsidRPr="0003307A" w:rsidRDefault="00C67B7C" w:rsidP="00AB107D">
      <w:pPr>
        <w:spacing w:line="240" w:lineRule="auto"/>
        <w:jc w:val="both"/>
        <w:rPr>
          <w:sz w:val="22"/>
          <w:szCs w:val="22"/>
          <w:lang w:val="en-GB"/>
        </w:rPr>
      </w:pPr>
      <w:r>
        <w:rPr>
          <w:b/>
          <w:bCs/>
          <w:sz w:val="22"/>
          <w:szCs w:val="22"/>
          <w:lang w:val="en-GB"/>
        </w:rPr>
        <w:t>33</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Governing Law and Venue</w:t>
      </w:r>
    </w:p>
    <w:p w14:paraId="0AE39AF7" w14:textId="3CC76DE1" w:rsidR="00FB0622" w:rsidRPr="0003307A" w:rsidRDefault="0003307A" w:rsidP="00AB107D">
      <w:pPr>
        <w:spacing w:line="240" w:lineRule="auto"/>
        <w:jc w:val="both"/>
        <w:rPr>
          <w:sz w:val="22"/>
          <w:szCs w:val="22"/>
          <w:lang w:val="en-GB"/>
        </w:rPr>
      </w:pPr>
      <w:r w:rsidRPr="00631F2C">
        <w:rPr>
          <w:sz w:val="22"/>
          <w:szCs w:val="22"/>
          <w:lang w:val="en-GB"/>
        </w:rPr>
        <w:t xml:space="preserve">This </w:t>
      </w:r>
      <w:r>
        <w:rPr>
          <w:sz w:val="22"/>
          <w:szCs w:val="22"/>
          <w:lang w:val="en-GB"/>
        </w:rPr>
        <w:t>Leas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51E7C60F" w14:textId="69A316B5" w:rsidR="00FB0622" w:rsidRPr="00FB0622" w:rsidRDefault="00C67B7C" w:rsidP="00AB107D">
      <w:pPr>
        <w:spacing w:line="240" w:lineRule="auto"/>
        <w:jc w:val="both"/>
        <w:rPr>
          <w:b/>
          <w:bCs/>
          <w:sz w:val="22"/>
          <w:szCs w:val="22"/>
          <w:lang w:val="en-GB"/>
        </w:rPr>
      </w:pPr>
      <w:r>
        <w:rPr>
          <w:b/>
          <w:bCs/>
          <w:sz w:val="22"/>
          <w:szCs w:val="22"/>
          <w:lang w:val="en-GB"/>
        </w:rPr>
        <w:t>34</w:t>
      </w:r>
      <w:r w:rsidR="0003307A">
        <w:rPr>
          <w:b/>
          <w:bCs/>
          <w:sz w:val="22"/>
          <w:szCs w:val="22"/>
          <w:lang w:val="en-GB"/>
        </w:rPr>
        <w:t xml:space="preserve">. </w:t>
      </w:r>
      <w:r w:rsidR="00FB0622" w:rsidRPr="00FB0622">
        <w:rPr>
          <w:b/>
          <w:bCs/>
          <w:sz w:val="22"/>
          <w:szCs w:val="22"/>
          <w:lang w:val="en-GB"/>
        </w:rPr>
        <w:t>Notices</w:t>
      </w:r>
    </w:p>
    <w:p w14:paraId="43A61C31" w14:textId="77777777" w:rsidR="00FB0622" w:rsidRPr="00631F2C" w:rsidRDefault="00FB0622" w:rsidP="00AB107D">
      <w:pPr>
        <w:spacing w:line="240" w:lineRule="auto"/>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56946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certified mail, postage prepaid, return receipt requested</w:t>
      </w:r>
    </w:p>
    <w:p w14:paraId="17854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facsimile or email</w:t>
      </w:r>
    </w:p>
    <w:p w14:paraId="7046989D"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in person</w:t>
      </w:r>
    </w:p>
    <w:p w14:paraId="5F59C00F"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a commercial overnight courier that can guarantee next day delivery and provide a receipt.</w:t>
      </w:r>
    </w:p>
    <w:p w14:paraId="394DCFBD" w14:textId="77B300F2" w:rsidR="00357DE5" w:rsidRDefault="00FB0622" w:rsidP="00AB107D">
      <w:pPr>
        <w:spacing w:line="240" w:lineRule="auto"/>
        <w:jc w:val="both"/>
        <w:rPr>
          <w:sz w:val="22"/>
          <w:szCs w:val="22"/>
          <w:lang w:val="en-GB"/>
        </w:rPr>
      </w:pPr>
      <w:r w:rsidRPr="00631F2C">
        <w:rPr>
          <w:sz w:val="22"/>
          <w:szCs w:val="22"/>
          <w:lang w:val="en-GB"/>
        </w:rPr>
        <w:t>to the address stated above or any other address as is given with reasonable notice to the other party.</w:t>
      </w:r>
    </w:p>
    <w:p w14:paraId="1FADA1B8" w14:textId="2CC3730B" w:rsidR="0003307A" w:rsidRPr="0003307A" w:rsidRDefault="00647FA5" w:rsidP="00AB107D">
      <w:pPr>
        <w:spacing w:line="240" w:lineRule="auto"/>
        <w:jc w:val="both"/>
        <w:rPr>
          <w:sz w:val="22"/>
          <w:szCs w:val="22"/>
          <w:lang w:val="en-GB"/>
        </w:rPr>
      </w:pPr>
      <w:r>
        <w:rPr>
          <w:b/>
          <w:bCs/>
          <w:sz w:val="22"/>
          <w:szCs w:val="22"/>
          <w:lang w:val="en-GB"/>
        </w:rPr>
        <w:t>3</w:t>
      </w:r>
      <w:r w:rsidR="00C67B7C">
        <w:rPr>
          <w:b/>
          <w:bCs/>
          <w:sz w:val="22"/>
          <w:szCs w:val="22"/>
          <w:lang w:val="en-GB"/>
        </w:rPr>
        <w:t>5</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Acknowledgements</w:t>
      </w:r>
    </w:p>
    <w:p w14:paraId="6B192CFE" w14:textId="2CEC907C" w:rsidR="00EE2260" w:rsidRDefault="0003307A" w:rsidP="00AB107D">
      <w:pPr>
        <w:spacing w:line="240" w:lineRule="auto"/>
        <w:jc w:val="both"/>
        <w:rPr>
          <w:sz w:val="22"/>
          <w:szCs w:val="22"/>
          <w:lang w:val="en-GB"/>
        </w:rPr>
      </w:pPr>
      <w:r w:rsidRPr="00631F2C">
        <w:rPr>
          <w:sz w:val="22"/>
          <w:szCs w:val="22"/>
          <w:lang w:val="en-GB"/>
        </w:rPr>
        <w:t xml:space="preserve">The Parties are executing this </w:t>
      </w:r>
      <w:r>
        <w:rPr>
          <w:sz w:val="22"/>
          <w:szCs w:val="22"/>
          <w:lang w:val="en-GB"/>
        </w:rPr>
        <w:t>Lease</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Lease </w:t>
      </w:r>
      <w:r w:rsidRPr="00631F2C">
        <w:rPr>
          <w:sz w:val="22"/>
          <w:szCs w:val="22"/>
          <w:lang w:val="en-GB"/>
        </w:rPr>
        <w:t>Agreement and the binding effect it shall have.</w:t>
      </w:r>
    </w:p>
    <w:p w14:paraId="6CA3BEB4" w14:textId="52F26512" w:rsidR="002A08C8" w:rsidRDefault="002A08C8" w:rsidP="00AB107D">
      <w:pPr>
        <w:spacing w:line="240" w:lineRule="auto"/>
        <w:jc w:val="both"/>
        <w:rPr>
          <w:b/>
          <w:bCs/>
          <w:sz w:val="22"/>
          <w:szCs w:val="22"/>
          <w:lang w:val="en-GB"/>
        </w:rPr>
      </w:pPr>
      <w:r w:rsidRPr="002A08C8">
        <w:rPr>
          <w:b/>
          <w:bCs/>
          <w:sz w:val="22"/>
          <w:szCs w:val="22"/>
          <w:lang w:val="en-GB"/>
        </w:rPr>
        <w:lastRenderedPageBreak/>
        <w:t>3</w:t>
      </w:r>
      <w:r w:rsidR="00C67B7C">
        <w:rPr>
          <w:b/>
          <w:bCs/>
          <w:sz w:val="22"/>
          <w:szCs w:val="22"/>
          <w:lang w:val="en-GB"/>
        </w:rPr>
        <w:t>6</w:t>
      </w:r>
      <w:r w:rsidRPr="002A08C8">
        <w:rPr>
          <w:b/>
          <w:bCs/>
          <w:sz w:val="22"/>
          <w:szCs w:val="22"/>
          <w:lang w:val="en-GB"/>
        </w:rPr>
        <w:t>. Severability</w:t>
      </w:r>
    </w:p>
    <w:p w14:paraId="481A2BA7" w14:textId="3A896B12" w:rsidR="002A08C8" w:rsidRPr="002A08C8" w:rsidRDefault="002A08C8" w:rsidP="00AB107D">
      <w:pPr>
        <w:spacing w:line="240" w:lineRule="auto"/>
        <w:jc w:val="both"/>
        <w:rPr>
          <w:sz w:val="22"/>
          <w:szCs w:val="22"/>
          <w:lang w:val="en-GB"/>
        </w:rPr>
      </w:pPr>
      <w:r>
        <w:rPr>
          <w:sz w:val="22"/>
          <w:szCs w:val="22"/>
          <w:lang w:val="en-GB"/>
        </w:rPr>
        <w:t>If any part of this Lease Agreement is deemed invalid by court order, judgement or other operation of law, the remaining parts of this Lease Agreement shall remain fully valid and enforceable.</w:t>
      </w:r>
    </w:p>
    <w:p w14:paraId="54D3F192" w14:textId="303D2EF6" w:rsidR="0003307A" w:rsidRDefault="0003307A" w:rsidP="00AB107D">
      <w:pPr>
        <w:spacing w:line="240" w:lineRule="auto"/>
        <w:jc w:val="both"/>
        <w:rPr>
          <w:sz w:val="22"/>
          <w:szCs w:val="22"/>
          <w:lang w:val="en-GB"/>
        </w:rPr>
      </w:pPr>
      <w:r w:rsidRPr="0003307A">
        <w:rPr>
          <w:b/>
          <w:bCs/>
          <w:sz w:val="22"/>
          <w:szCs w:val="22"/>
          <w:lang w:val="en-GB"/>
        </w:rPr>
        <w:t>3</w:t>
      </w:r>
      <w:r w:rsidR="00C67B7C">
        <w:rPr>
          <w:b/>
          <w:bCs/>
          <w:sz w:val="22"/>
          <w:szCs w:val="22"/>
          <w:lang w:val="en-GB"/>
        </w:rPr>
        <w:t>7</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62AC34BD" w14:textId="44DD6097" w:rsidR="0003307A" w:rsidRDefault="0003307A" w:rsidP="00AB107D">
      <w:pPr>
        <w:spacing w:line="240" w:lineRule="auto"/>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7BCF4C88" w14:textId="37EBF758" w:rsidR="002A08C8" w:rsidRDefault="002A08C8" w:rsidP="00AB107D">
      <w:pPr>
        <w:spacing w:line="240" w:lineRule="auto"/>
        <w:jc w:val="both"/>
        <w:rPr>
          <w:b/>
          <w:bCs/>
          <w:sz w:val="22"/>
          <w:szCs w:val="22"/>
          <w:lang w:val="en-GB"/>
        </w:rPr>
      </w:pPr>
      <w:r w:rsidRPr="002A08C8">
        <w:rPr>
          <w:b/>
          <w:bCs/>
          <w:sz w:val="22"/>
          <w:szCs w:val="22"/>
          <w:lang w:val="en-GB"/>
        </w:rPr>
        <w:t>3</w:t>
      </w:r>
      <w:r w:rsidR="00C67B7C">
        <w:rPr>
          <w:b/>
          <w:bCs/>
          <w:sz w:val="22"/>
          <w:szCs w:val="22"/>
          <w:lang w:val="en-GB"/>
        </w:rPr>
        <w:t>8</w:t>
      </w:r>
      <w:r w:rsidRPr="002A08C8">
        <w:rPr>
          <w:b/>
          <w:bCs/>
          <w:sz w:val="22"/>
          <w:szCs w:val="22"/>
          <w:lang w:val="en-GB"/>
        </w:rPr>
        <w:t>. No waiver</w:t>
      </w:r>
    </w:p>
    <w:p w14:paraId="699A558A" w14:textId="0A6FB560" w:rsidR="0003307A" w:rsidRDefault="002A08C8" w:rsidP="00AB107D">
      <w:pPr>
        <w:spacing w:line="240" w:lineRule="auto"/>
        <w:jc w:val="both"/>
        <w:rPr>
          <w:sz w:val="22"/>
          <w:szCs w:val="22"/>
          <w:lang w:val="en-GB"/>
        </w:rPr>
      </w:pPr>
      <w:r>
        <w:rPr>
          <w:sz w:val="22"/>
          <w:szCs w:val="22"/>
          <w:lang w:val="en-GB"/>
        </w:rPr>
        <w:t>If the Landlord fails to enforce performance of this Lease Agreement, this shall not be construed to waive the Landlord’s rights later in time.</w:t>
      </w:r>
    </w:p>
    <w:p w14:paraId="7A8DCC8F" w14:textId="2CED7BFE" w:rsidR="00AB107D" w:rsidRDefault="00AB107D" w:rsidP="00AB107D">
      <w:pPr>
        <w:jc w:val="both"/>
        <w:rPr>
          <w:sz w:val="22"/>
          <w:szCs w:val="22"/>
          <w:lang w:val="en-GB"/>
        </w:rPr>
      </w:pPr>
    </w:p>
    <w:p w14:paraId="6A1A03D1" w14:textId="03116935" w:rsidR="00AB107D" w:rsidRDefault="00AB107D" w:rsidP="00AB107D">
      <w:pPr>
        <w:jc w:val="both"/>
        <w:rPr>
          <w:sz w:val="22"/>
          <w:szCs w:val="22"/>
          <w:lang w:val="en-GB"/>
        </w:rPr>
      </w:pPr>
    </w:p>
    <w:p w14:paraId="4DFDC888" w14:textId="77777777" w:rsidR="00AB107D" w:rsidRDefault="00AB107D" w:rsidP="00AB107D">
      <w:pPr>
        <w:jc w:val="both"/>
        <w:rPr>
          <w:sz w:val="22"/>
          <w:szCs w:val="22"/>
          <w:lang w:val="en-GB"/>
        </w:rPr>
      </w:pPr>
    </w:p>
    <w:p w14:paraId="3D3E4389" w14:textId="77777777" w:rsidR="0003307A" w:rsidRPr="00AB107D" w:rsidRDefault="0003307A" w:rsidP="0003307A">
      <w:pPr>
        <w:jc w:val="center"/>
        <w:rPr>
          <w:b/>
          <w:bCs/>
          <w:sz w:val="28"/>
          <w:szCs w:val="28"/>
        </w:rPr>
      </w:pPr>
      <w:r w:rsidRPr="00AB107D">
        <w:rPr>
          <w:b/>
          <w:bCs/>
          <w:sz w:val="28"/>
          <w:szCs w:val="28"/>
        </w:rPr>
        <w:t>Signature</w:t>
      </w:r>
    </w:p>
    <w:p w14:paraId="18B1A235" w14:textId="1C02DEAE" w:rsidR="0003307A" w:rsidRDefault="0003307A" w:rsidP="0003307A">
      <w:pPr>
        <w:rPr>
          <w:sz w:val="22"/>
          <w:szCs w:val="22"/>
        </w:rPr>
      </w:pPr>
    </w:p>
    <w:p w14:paraId="35257874" w14:textId="77777777" w:rsidR="00AB107D" w:rsidRPr="00631F2C" w:rsidRDefault="00AB107D" w:rsidP="0003307A">
      <w:pPr>
        <w:rPr>
          <w:sz w:val="22"/>
          <w:szCs w:val="22"/>
        </w:rPr>
      </w:pPr>
    </w:p>
    <w:p w14:paraId="71A89102"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ACFFE0C" w14:textId="77777777" w:rsidR="0003307A" w:rsidRPr="00631F2C" w:rsidRDefault="0003307A" w:rsidP="0003307A">
      <w:pPr>
        <w:tabs>
          <w:tab w:val="left" w:pos="5104"/>
        </w:tabs>
        <w:rPr>
          <w:b/>
          <w:bCs/>
          <w:sz w:val="22"/>
          <w:szCs w:val="22"/>
        </w:rPr>
      </w:pPr>
      <w:r w:rsidRPr="00631F2C">
        <w:rPr>
          <w:b/>
          <w:bCs/>
          <w:sz w:val="22"/>
          <w:szCs w:val="22"/>
        </w:rPr>
        <w:t>LANDLORD’S SIGNATURE</w:t>
      </w:r>
      <w:r w:rsidRPr="00631F2C">
        <w:rPr>
          <w:b/>
          <w:bCs/>
          <w:sz w:val="22"/>
          <w:szCs w:val="22"/>
        </w:rPr>
        <w:tab/>
        <w:t>TENANT’S SIGNATURE</w:t>
      </w:r>
    </w:p>
    <w:p w14:paraId="48520A2B" w14:textId="77777777" w:rsidR="0003307A" w:rsidRPr="00631F2C" w:rsidRDefault="0003307A" w:rsidP="0003307A">
      <w:pPr>
        <w:rPr>
          <w:b/>
          <w:bCs/>
          <w:sz w:val="22"/>
          <w:szCs w:val="22"/>
        </w:rPr>
      </w:pPr>
    </w:p>
    <w:p w14:paraId="0E5CFE8C" w14:textId="77777777" w:rsidR="0003307A" w:rsidRPr="00631F2C" w:rsidRDefault="0003307A" w:rsidP="0003307A">
      <w:pPr>
        <w:rPr>
          <w:b/>
          <w:bCs/>
          <w:sz w:val="22"/>
          <w:szCs w:val="22"/>
        </w:rPr>
      </w:pPr>
    </w:p>
    <w:p w14:paraId="209DFC0E"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7DB6B97" w14:textId="77777777" w:rsidR="0003307A" w:rsidRPr="00631F2C" w:rsidRDefault="0003307A" w:rsidP="0003307A">
      <w:pPr>
        <w:tabs>
          <w:tab w:val="left" w:pos="5104"/>
        </w:tabs>
        <w:rPr>
          <w:b/>
          <w:bCs/>
          <w:sz w:val="22"/>
          <w:szCs w:val="22"/>
        </w:rPr>
      </w:pPr>
      <w:r w:rsidRPr="00631F2C">
        <w:rPr>
          <w:b/>
          <w:bCs/>
          <w:sz w:val="22"/>
          <w:szCs w:val="22"/>
        </w:rPr>
        <w:t>LANDLORD’S PRINTED NAME</w:t>
      </w:r>
      <w:r w:rsidRPr="00631F2C">
        <w:rPr>
          <w:b/>
          <w:bCs/>
          <w:sz w:val="22"/>
          <w:szCs w:val="22"/>
        </w:rPr>
        <w:tab/>
        <w:t>TENANT’S PRINTED NAME</w:t>
      </w:r>
    </w:p>
    <w:p w14:paraId="017CB163" w14:textId="27ADD159" w:rsidR="0003307A" w:rsidRDefault="0003307A" w:rsidP="0003307A">
      <w:pPr>
        <w:rPr>
          <w:sz w:val="22"/>
          <w:szCs w:val="22"/>
          <w:lang w:val="en-GB"/>
        </w:rPr>
      </w:pPr>
    </w:p>
    <w:p w14:paraId="52450784" w14:textId="77777777" w:rsidR="0003307A" w:rsidRPr="0003307A" w:rsidRDefault="0003307A" w:rsidP="0003307A">
      <w:pPr>
        <w:rPr>
          <w:sz w:val="22"/>
          <w:szCs w:val="22"/>
          <w:lang w:val="en-GB"/>
        </w:rPr>
      </w:pPr>
    </w:p>
    <w:p w14:paraId="3A778196" w14:textId="03701E4A" w:rsidR="0003307A" w:rsidRPr="0003307A" w:rsidRDefault="0003307A" w:rsidP="0003307A">
      <w:pPr>
        <w:rPr>
          <w:b/>
          <w:bCs/>
          <w:sz w:val="22"/>
          <w:szCs w:val="22"/>
          <w:lang w:val="en-GB"/>
        </w:rPr>
      </w:pPr>
    </w:p>
    <w:p w14:paraId="770CFAE9" w14:textId="120B094F" w:rsidR="00FB0622" w:rsidRPr="00FB0622" w:rsidRDefault="00FB0622" w:rsidP="00FB0622">
      <w:pPr>
        <w:rPr>
          <w:b/>
          <w:bCs/>
          <w:sz w:val="22"/>
          <w:szCs w:val="22"/>
          <w:lang w:val="en-GB"/>
        </w:rPr>
      </w:pPr>
    </w:p>
    <w:p w14:paraId="1A31BD2C" w14:textId="77777777" w:rsidR="00FB0622" w:rsidRPr="00631F2C" w:rsidRDefault="00FB0622" w:rsidP="00FB0622">
      <w:pPr>
        <w:rPr>
          <w:sz w:val="22"/>
          <w:szCs w:val="22"/>
          <w:lang w:val="en-GB"/>
        </w:rPr>
      </w:pPr>
    </w:p>
    <w:p w14:paraId="0D32096C" w14:textId="77777777" w:rsidR="00FB0622" w:rsidRPr="00FB0622" w:rsidRDefault="00FB0622" w:rsidP="00644CCF">
      <w:pPr>
        <w:rPr>
          <w:b/>
          <w:bCs/>
          <w:sz w:val="22"/>
          <w:szCs w:val="22"/>
          <w:lang w:val="en-GB"/>
        </w:rPr>
      </w:pPr>
    </w:p>
    <w:p w14:paraId="22599B72" w14:textId="77777777" w:rsidR="00CE05B2" w:rsidRDefault="00CE05B2" w:rsidP="00CE05B2">
      <w:pPr>
        <w:rPr>
          <w:sz w:val="22"/>
          <w:szCs w:val="22"/>
          <w:lang w:val="en-GB"/>
        </w:rPr>
      </w:pPr>
    </w:p>
    <w:p w14:paraId="4A9ECB4A" w14:textId="49183198" w:rsidR="0089248A" w:rsidRPr="0089248A" w:rsidRDefault="0089248A" w:rsidP="00357DE5">
      <w:pPr>
        <w:rPr>
          <w:b/>
          <w:bCs/>
          <w:sz w:val="24"/>
          <w:szCs w:val="24"/>
          <w:lang w:val="en-GB"/>
        </w:rPr>
      </w:pPr>
    </w:p>
    <w:sectPr w:rsidR="0089248A" w:rsidRPr="0089248A" w:rsidSect="00AB107D">
      <w:headerReference w:type="default" r:id="rId7"/>
      <w:footerReference w:type="default" r:id="rId8"/>
      <w:pgSz w:w="11906" w:h="16838"/>
      <w:pgMar w:top="796" w:right="1440" w:bottom="962"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F9587F" w14:textId="77777777" w:rsidR="00A65C93" w:rsidRDefault="00A65C93" w:rsidP="00CB37D9">
      <w:pPr>
        <w:spacing w:after="0" w:line="240" w:lineRule="auto"/>
      </w:pPr>
      <w:r>
        <w:separator/>
      </w:r>
    </w:p>
  </w:endnote>
  <w:endnote w:type="continuationSeparator" w:id="0">
    <w:p w14:paraId="4B3EFC45" w14:textId="77777777" w:rsidR="00A65C93" w:rsidRDefault="00A65C93"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4261FE" w:rsidRPr="003B7112" w:rsidRDefault="004261FE"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B27938" w14:textId="77777777" w:rsidR="00A65C93" w:rsidRDefault="00A65C93" w:rsidP="00CB37D9">
      <w:pPr>
        <w:spacing w:after="0" w:line="240" w:lineRule="auto"/>
      </w:pPr>
      <w:r>
        <w:separator/>
      </w:r>
    </w:p>
  </w:footnote>
  <w:footnote w:type="continuationSeparator" w:id="0">
    <w:p w14:paraId="59F9F4D1" w14:textId="77777777" w:rsidR="00A65C93" w:rsidRDefault="00A65C93"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4261FE" w:rsidRPr="00AD6FC0" w:rsidRDefault="004261FE"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F7E30"/>
    <w:multiLevelType w:val="hybridMultilevel"/>
    <w:tmpl w:val="7EA4F1D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5D79DE"/>
    <w:multiLevelType w:val="hybridMultilevel"/>
    <w:tmpl w:val="F1FE61FC"/>
    <w:lvl w:ilvl="0" w:tplc="0809000F">
      <w:start w:val="1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5471DE"/>
    <w:multiLevelType w:val="hybridMultilevel"/>
    <w:tmpl w:val="4FEC7C1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42322B"/>
    <w:multiLevelType w:val="hybridMultilevel"/>
    <w:tmpl w:val="A11423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0BE154A"/>
    <w:multiLevelType w:val="hybridMultilevel"/>
    <w:tmpl w:val="3A484F46"/>
    <w:lvl w:ilvl="0" w:tplc="0809000F">
      <w:start w:val="1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DE36FC5"/>
    <w:multiLevelType w:val="hybridMultilevel"/>
    <w:tmpl w:val="7512A0F0"/>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081228B"/>
    <w:multiLevelType w:val="hybridMultilevel"/>
    <w:tmpl w:val="9648F3CE"/>
    <w:lvl w:ilvl="0" w:tplc="0809000F">
      <w:start w:val="1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091598"/>
    <w:multiLevelType w:val="hybridMultilevel"/>
    <w:tmpl w:val="87BA7C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AD619F5"/>
    <w:multiLevelType w:val="hybridMultilevel"/>
    <w:tmpl w:val="5A18BE4E"/>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0B35EBA"/>
    <w:multiLevelType w:val="hybridMultilevel"/>
    <w:tmpl w:val="38A695F6"/>
    <w:lvl w:ilvl="0" w:tplc="0809000F">
      <w:start w:val="3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181375B"/>
    <w:multiLevelType w:val="hybridMultilevel"/>
    <w:tmpl w:val="A70C1D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2"/>
  </w:num>
  <w:num w:numId="3">
    <w:abstractNumId w:val="9"/>
  </w:num>
  <w:num w:numId="4">
    <w:abstractNumId w:val="2"/>
  </w:num>
  <w:num w:numId="5">
    <w:abstractNumId w:val="0"/>
  </w:num>
  <w:num w:numId="6">
    <w:abstractNumId w:val="10"/>
  </w:num>
  <w:num w:numId="7">
    <w:abstractNumId w:val="7"/>
  </w:num>
  <w:num w:numId="8">
    <w:abstractNumId w:val="8"/>
  </w:num>
  <w:num w:numId="9">
    <w:abstractNumId w:val="4"/>
  </w:num>
  <w:num w:numId="10">
    <w:abstractNumId w:val="1"/>
  </w:num>
  <w:num w:numId="11">
    <w:abstractNumId w:val="6"/>
  </w:num>
  <w:num w:numId="12">
    <w:abstractNumId w:val="5"/>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09C5"/>
    <w:rsid w:val="0000286A"/>
    <w:rsid w:val="0001222E"/>
    <w:rsid w:val="000179B6"/>
    <w:rsid w:val="0003307A"/>
    <w:rsid w:val="00061BA5"/>
    <w:rsid w:val="000926AA"/>
    <w:rsid w:val="000B2BF3"/>
    <w:rsid w:val="000D10EF"/>
    <w:rsid w:val="001106EF"/>
    <w:rsid w:val="00143F40"/>
    <w:rsid w:val="001511CC"/>
    <w:rsid w:val="00181BFB"/>
    <w:rsid w:val="00182919"/>
    <w:rsid w:val="00190D6F"/>
    <w:rsid w:val="00194F4D"/>
    <w:rsid w:val="001B6C34"/>
    <w:rsid w:val="001D39F8"/>
    <w:rsid w:val="001D3D04"/>
    <w:rsid w:val="00213AF9"/>
    <w:rsid w:val="00221F8D"/>
    <w:rsid w:val="002453E8"/>
    <w:rsid w:val="00283ABC"/>
    <w:rsid w:val="002A08C8"/>
    <w:rsid w:val="002C4E27"/>
    <w:rsid w:val="002D0FCE"/>
    <w:rsid w:val="002D4611"/>
    <w:rsid w:val="002D766F"/>
    <w:rsid w:val="002E25EA"/>
    <w:rsid w:val="002F0E9A"/>
    <w:rsid w:val="00313B87"/>
    <w:rsid w:val="00357DE5"/>
    <w:rsid w:val="0036071B"/>
    <w:rsid w:val="00372C9B"/>
    <w:rsid w:val="003810A8"/>
    <w:rsid w:val="003B24BC"/>
    <w:rsid w:val="003B7112"/>
    <w:rsid w:val="003D4C47"/>
    <w:rsid w:val="003F121E"/>
    <w:rsid w:val="00422959"/>
    <w:rsid w:val="004261FE"/>
    <w:rsid w:val="00426C19"/>
    <w:rsid w:val="00446917"/>
    <w:rsid w:val="00473500"/>
    <w:rsid w:val="00496DB1"/>
    <w:rsid w:val="004C247C"/>
    <w:rsid w:val="004D37C6"/>
    <w:rsid w:val="004F1CD0"/>
    <w:rsid w:val="004F5D47"/>
    <w:rsid w:val="004F6C86"/>
    <w:rsid w:val="00524183"/>
    <w:rsid w:val="005361C3"/>
    <w:rsid w:val="00544279"/>
    <w:rsid w:val="00570A17"/>
    <w:rsid w:val="00574F76"/>
    <w:rsid w:val="005A2EC0"/>
    <w:rsid w:val="005B40B9"/>
    <w:rsid w:val="005C3497"/>
    <w:rsid w:val="005D778C"/>
    <w:rsid w:val="005F0103"/>
    <w:rsid w:val="00624956"/>
    <w:rsid w:val="00644CCF"/>
    <w:rsid w:val="00647FA5"/>
    <w:rsid w:val="00651AD0"/>
    <w:rsid w:val="00667A1B"/>
    <w:rsid w:val="006820EC"/>
    <w:rsid w:val="0068633A"/>
    <w:rsid w:val="006A22DB"/>
    <w:rsid w:val="006B481C"/>
    <w:rsid w:val="006D2C62"/>
    <w:rsid w:val="006E2F81"/>
    <w:rsid w:val="006F5F60"/>
    <w:rsid w:val="00704773"/>
    <w:rsid w:val="00757E18"/>
    <w:rsid w:val="00772624"/>
    <w:rsid w:val="007A0E62"/>
    <w:rsid w:val="007A4E13"/>
    <w:rsid w:val="007B261C"/>
    <w:rsid w:val="008109B4"/>
    <w:rsid w:val="00817C7B"/>
    <w:rsid w:val="00821A88"/>
    <w:rsid w:val="00831A9F"/>
    <w:rsid w:val="00835BC8"/>
    <w:rsid w:val="008550E1"/>
    <w:rsid w:val="00861D98"/>
    <w:rsid w:val="00871657"/>
    <w:rsid w:val="008910BB"/>
    <w:rsid w:val="0089248A"/>
    <w:rsid w:val="008A0792"/>
    <w:rsid w:val="008E23A9"/>
    <w:rsid w:val="009146FD"/>
    <w:rsid w:val="0091485B"/>
    <w:rsid w:val="009426DA"/>
    <w:rsid w:val="009452AE"/>
    <w:rsid w:val="00945588"/>
    <w:rsid w:val="009763E5"/>
    <w:rsid w:val="00976859"/>
    <w:rsid w:val="0099582F"/>
    <w:rsid w:val="009C351C"/>
    <w:rsid w:val="009D15B2"/>
    <w:rsid w:val="009E3488"/>
    <w:rsid w:val="00A05A2C"/>
    <w:rsid w:val="00A13963"/>
    <w:rsid w:val="00A17025"/>
    <w:rsid w:val="00A20868"/>
    <w:rsid w:val="00A32B60"/>
    <w:rsid w:val="00A56F25"/>
    <w:rsid w:val="00A65C93"/>
    <w:rsid w:val="00A803EE"/>
    <w:rsid w:val="00A81BFC"/>
    <w:rsid w:val="00A90793"/>
    <w:rsid w:val="00AA05E6"/>
    <w:rsid w:val="00AA566F"/>
    <w:rsid w:val="00AB107D"/>
    <w:rsid w:val="00AB666E"/>
    <w:rsid w:val="00AD61B6"/>
    <w:rsid w:val="00AD6FC0"/>
    <w:rsid w:val="00AE2ABF"/>
    <w:rsid w:val="00AF31C0"/>
    <w:rsid w:val="00B32A3C"/>
    <w:rsid w:val="00B62E90"/>
    <w:rsid w:val="00B738CB"/>
    <w:rsid w:val="00B938B3"/>
    <w:rsid w:val="00BB48DD"/>
    <w:rsid w:val="00BC0F62"/>
    <w:rsid w:val="00BF0BB1"/>
    <w:rsid w:val="00BF30BC"/>
    <w:rsid w:val="00BF36AD"/>
    <w:rsid w:val="00BF594D"/>
    <w:rsid w:val="00C17920"/>
    <w:rsid w:val="00C34592"/>
    <w:rsid w:val="00C41EC0"/>
    <w:rsid w:val="00C55AF5"/>
    <w:rsid w:val="00C576A9"/>
    <w:rsid w:val="00C67B7C"/>
    <w:rsid w:val="00C91B90"/>
    <w:rsid w:val="00CB37D9"/>
    <w:rsid w:val="00CD3904"/>
    <w:rsid w:val="00CD6FD8"/>
    <w:rsid w:val="00CE05B2"/>
    <w:rsid w:val="00D54234"/>
    <w:rsid w:val="00D716E5"/>
    <w:rsid w:val="00DD2CCC"/>
    <w:rsid w:val="00E1194B"/>
    <w:rsid w:val="00E545AD"/>
    <w:rsid w:val="00E56567"/>
    <w:rsid w:val="00E61AD5"/>
    <w:rsid w:val="00E9193F"/>
    <w:rsid w:val="00E9546D"/>
    <w:rsid w:val="00EA1D6D"/>
    <w:rsid w:val="00EA2670"/>
    <w:rsid w:val="00EA4904"/>
    <w:rsid w:val="00EB56E7"/>
    <w:rsid w:val="00EB7CE7"/>
    <w:rsid w:val="00EB7E8F"/>
    <w:rsid w:val="00ED1DA2"/>
    <w:rsid w:val="00EE2260"/>
    <w:rsid w:val="00EE3B5B"/>
    <w:rsid w:val="00EF08FB"/>
    <w:rsid w:val="00F03C9D"/>
    <w:rsid w:val="00F24B1B"/>
    <w:rsid w:val="00F3734B"/>
    <w:rsid w:val="00F636FF"/>
    <w:rsid w:val="00F676D4"/>
    <w:rsid w:val="00F70E1C"/>
    <w:rsid w:val="00F717F2"/>
    <w:rsid w:val="00F855CB"/>
    <w:rsid w:val="00F95A17"/>
    <w:rsid w:val="00FB0622"/>
    <w:rsid w:val="00FB5E8E"/>
    <w:rsid w:val="00FB703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B62E90"/>
    <w:pPr>
      <w:ind w:left="720"/>
      <w:contextualSpacing/>
    </w:pPr>
  </w:style>
  <w:style w:type="paragraph" w:styleId="BalloonText">
    <w:name w:val="Balloon Text"/>
    <w:basedOn w:val="Normal"/>
    <w:link w:val="BalloonTextChar"/>
    <w:uiPriority w:val="99"/>
    <w:semiHidden/>
    <w:unhideWhenUsed/>
    <w:rsid w:val="001106E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106E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2414</Words>
  <Characters>13760</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6-29T14:10:00Z</cp:lastPrinted>
  <dcterms:created xsi:type="dcterms:W3CDTF">2020-06-29T16:35:00Z</dcterms:created>
  <dcterms:modified xsi:type="dcterms:W3CDTF">2020-06-29T16:35:00Z</dcterms:modified>
</cp:coreProperties>
</file>